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0757F6" w14:textId="5C431E9C" w:rsidR="00F41DD0" w:rsidRPr="00F41DD0" w:rsidRDefault="00DD3044" w:rsidP="0004162D">
      <w:pPr>
        <w:pStyle w:val="Heading2"/>
        <w:spacing w:after="320"/>
        <w:jc w:val="center"/>
      </w:pPr>
      <w:bookmarkStart w:id="0" w:name="_Toc164834922"/>
      <w:r>
        <w:t>WORKPLACE VIOLENT INCIDENT INVESTIGATION REPORT</w:t>
      </w:r>
      <w:bookmarkEnd w:id="0"/>
    </w:p>
    <w:tbl>
      <w:tblPr>
        <w:tblStyle w:val="TableGrid"/>
        <w:tblW w:w="9983" w:type="dxa"/>
        <w:tblLayout w:type="fixed"/>
        <w:tblLook w:val="04A0" w:firstRow="1" w:lastRow="0" w:firstColumn="1" w:lastColumn="0" w:noHBand="0" w:noVBand="1"/>
        <w:tblCaption w:val="Accident/Exposure Investigation Report"/>
        <w:tblDescription w:val="Use this form to record and report all accident and exposure investigations."/>
      </w:tblPr>
      <w:tblGrid>
        <w:gridCol w:w="2538"/>
        <w:gridCol w:w="540"/>
        <w:gridCol w:w="1620"/>
        <w:gridCol w:w="990"/>
        <w:gridCol w:w="360"/>
        <w:gridCol w:w="1039"/>
        <w:gridCol w:w="1243"/>
        <w:gridCol w:w="1653"/>
      </w:tblGrid>
      <w:tr w:rsidR="002B56E7" w:rsidRPr="00415206" w14:paraId="0943660C" w14:textId="77777777" w:rsidTr="002B56E7">
        <w:trPr>
          <w:trHeight w:val="395"/>
        </w:trPr>
        <w:tc>
          <w:tcPr>
            <w:tcW w:w="9983" w:type="dxa"/>
            <w:gridSpan w:val="8"/>
            <w:shd w:val="clear" w:color="auto" w:fill="D9D9D9" w:themeFill="background1" w:themeFillShade="D9"/>
            <w:vAlign w:val="center"/>
          </w:tcPr>
          <w:p w14:paraId="2DCF6ADD" w14:textId="77777777" w:rsidR="002B56E7" w:rsidRPr="00415206" w:rsidRDefault="002B56E7" w:rsidP="009468F1">
            <w:pPr>
              <w:pStyle w:val="p1"/>
              <w:spacing w:before="40" w:after="40"/>
              <w:rPr>
                <w:b/>
                <w:color w:val="auto"/>
                <w:sz w:val="24"/>
              </w:rPr>
            </w:pPr>
            <w:r w:rsidRPr="00415206">
              <w:rPr>
                <w:b/>
                <w:color w:val="auto"/>
              </w:rPr>
              <w:t>INCIDENT INFORMATION</w:t>
            </w:r>
            <w:r>
              <w:rPr>
                <w:b/>
                <w:color w:val="auto"/>
              </w:rPr>
              <w:t>:</w:t>
            </w:r>
          </w:p>
        </w:tc>
      </w:tr>
      <w:tr w:rsidR="00B459B9" w:rsidRPr="00681F08" w14:paraId="02D71C2F" w14:textId="77777777" w:rsidTr="00B459B9">
        <w:trPr>
          <w:trHeight w:val="382"/>
        </w:trPr>
        <w:tc>
          <w:tcPr>
            <w:tcW w:w="2538" w:type="dxa"/>
            <w:vAlign w:val="center"/>
          </w:tcPr>
          <w:p w14:paraId="79AE91F4" w14:textId="77777777" w:rsidR="00B459B9" w:rsidRPr="00130181" w:rsidRDefault="00B459B9" w:rsidP="009468F1">
            <w:pPr>
              <w:pStyle w:val="p1"/>
              <w:spacing w:before="40" w:after="40"/>
              <w:ind w:left="-180"/>
              <w:jc w:val="right"/>
              <w:rPr>
                <w:color w:val="auto"/>
              </w:rPr>
            </w:pPr>
            <w:r w:rsidRPr="00130181">
              <w:rPr>
                <w:color w:val="auto"/>
              </w:rPr>
              <w:t>DATE OF INCIDENT:</w:t>
            </w:r>
          </w:p>
        </w:tc>
        <w:tc>
          <w:tcPr>
            <w:tcW w:w="3510" w:type="dxa"/>
            <w:gridSpan w:val="4"/>
            <w:vAlign w:val="center"/>
          </w:tcPr>
          <w:p w14:paraId="7063A7F5" w14:textId="77777777" w:rsidR="00B459B9" w:rsidRPr="00130181" w:rsidRDefault="00B459B9" w:rsidP="009468F1">
            <w:pPr>
              <w:pStyle w:val="p1"/>
              <w:spacing w:before="40" w:after="40"/>
              <w:rPr>
                <w:color w:val="auto"/>
              </w:rPr>
            </w:pPr>
          </w:p>
        </w:tc>
        <w:tc>
          <w:tcPr>
            <w:tcW w:w="2282" w:type="dxa"/>
            <w:gridSpan w:val="2"/>
            <w:vAlign w:val="center"/>
          </w:tcPr>
          <w:p w14:paraId="3A2F4BCE" w14:textId="77777777" w:rsidR="00B459B9" w:rsidRPr="00130181" w:rsidRDefault="00B459B9" w:rsidP="009468F1">
            <w:pPr>
              <w:pStyle w:val="p1"/>
              <w:spacing w:before="40" w:after="40"/>
              <w:ind w:left="-213"/>
              <w:jc w:val="right"/>
              <w:rPr>
                <w:color w:val="auto"/>
              </w:rPr>
            </w:pPr>
            <w:r w:rsidRPr="00130181">
              <w:rPr>
                <w:color w:val="auto"/>
              </w:rPr>
              <w:t>TIME OF INCIDENT:</w:t>
            </w:r>
          </w:p>
        </w:tc>
        <w:tc>
          <w:tcPr>
            <w:tcW w:w="1653" w:type="dxa"/>
            <w:vAlign w:val="center"/>
          </w:tcPr>
          <w:p w14:paraId="437BE398" w14:textId="77777777" w:rsidR="00B459B9" w:rsidRPr="00681F08" w:rsidRDefault="00B459B9" w:rsidP="009468F1">
            <w:pPr>
              <w:pStyle w:val="p1"/>
              <w:spacing w:before="40" w:after="40"/>
              <w:rPr>
                <w:color w:val="auto"/>
                <w:sz w:val="24"/>
              </w:rPr>
            </w:pPr>
          </w:p>
        </w:tc>
      </w:tr>
      <w:tr w:rsidR="002B56E7" w:rsidRPr="00130181" w14:paraId="2CEEBE0D" w14:textId="77777777" w:rsidTr="002B56E7">
        <w:trPr>
          <w:trHeight w:val="382"/>
        </w:trPr>
        <w:tc>
          <w:tcPr>
            <w:tcW w:w="2538" w:type="dxa"/>
            <w:vAlign w:val="center"/>
          </w:tcPr>
          <w:p w14:paraId="1160E203" w14:textId="77777777" w:rsidR="002B56E7" w:rsidRPr="00130181" w:rsidRDefault="002B56E7" w:rsidP="009468F1">
            <w:pPr>
              <w:pStyle w:val="p1"/>
              <w:spacing w:before="40" w:after="40"/>
              <w:ind w:left="-270"/>
              <w:jc w:val="right"/>
              <w:rPr>
                <w:color w:val="auto"/>
              </w:rPr>
            </w:pPr>
            <w:r w:rsidRPr="00130181">
              <w:rPr>
                <w:color w:val="auto"/>
              </w:rPr>
              <w:t>INCIDENT LOCATION:</w:t>
            </w:r>
          </w:p>
        </w:tc>
        <w:tc>
          <w:tcPr>
            <w:tcW w:w="7445" w:type="dxa"/>
            <w:gridSpan w:val="7"/>
            <w:vAlign w:val="center"/>
          </w:tcPr>
          <w:p w14:paraId="4CCB43A4" w14:textId="77777777" w:rsidR="002B56E7" w:rsidRPr="00130181" w:rsidRDefault="002B56E7" w:rsidP="009468F1">
            <w:pPr>
              <w:pStyle w:val="p1"/>
              <w:spacing w:before="40" w:after="40"/>
              <w:rPr>
                <w:color w:val="auto"/>
              </w:rPr>
            </w:pPr>
          </w:p>
        </w:tc>
      </w:tr>
      <w:tr w:rsidR="00B459B9" w:rsidRPr="00681F08" w14:paraId="00C4A61C" w14:textId="77777777" w:rsidTr="00B459B9">
        <w:trPr>
          <w:trHeight w:val="437"/>
        </w:trPr>
        <w:tc>
          <w:tcPr>
            <w:tcW w:w="2538" w:type="dxa"/>
            <w:vAlign w:val="center"/>
          </w:tcPr>
          <w:p w14:paraId="5DFDB989" w14:textId="77777777" w:rsidR="00B459B9" w:rsidRPr="00130181" w:rsidRDefault="00B459B9" w:rsidP="009468F1">
            <w:pPr>
              <w:pStyle w:val="p1"/>
              <w:spacing w:before="40" w:after="40"/>
              <w:ind w:left="-270"/>
              <w:jc w:val="right"/>
              <w:rPr>
                <w:color w:val="auto"/>
              </w:rPr>
            </w:pPr>
            <w:r w:rsidRPr="00130181">
              <w:rPr>
                <w:color w:val="auto"/>
              </w:rPr>
              <w:t>CITY:</w:t>
            </w:r>
          </w:p>
        </w:tc>
        <w:tc>
          <w:tcPr>
            <w:tcW w:w="2160" w:type="dxa"/>
            <w:gridSpan w:val="2"/>
            <w:vAlign w:val="center"/>
          </w:tcPr>
          <w:p w14:paraId="10250875" w14:textId="77777777" w:rsidR="00B459B9" w:rsidRPr="00130181" w:rsidRDefault="00B459B9" w:rsidP="009468F1">
            <w:pPr>
              <w:pStyle w:val="p1"/>
              <w:spacing w:before="40" w:after="40"/>
              <w:rPr>
                <w:color w:val="auto"/>
              </w:rPr>
            </w:pPr>
          </w:p>
        </w:tc>
        <w:tc>
          <w:tcPr>
            <w:tcW w:w="990" w:type="dxa"/>
            <w:vAlign w:val="center"/>
          </w:tcPr>
          <w:p w14:paraId="77C234B0" w14:textId="77777777" w:rsidR="00B459B9" w:rsidRPr="00130181" w:rsidRDefault="00B459B9" w:rsidP="009468F1">
            <w:pPr>
              <w:pStyle w:val="p1"/>
              <w:spacing w:before="40" w:after="40"/>
              <w:jc w:val="right"/>
              <w:rPr>
                <w:color w:val="auto"/>
              </w:rPr>
            </w:pPr>
            <w:r w:rsidRPr="00130181">
              <w:rPr>
                <w:color w:val="auto"/>
              </w:rPr>
              <w:t xml:space="preserve">STATE: </w:t>
            </w:r>
          </w:p>
        </w:tc>
        <w:tc>
          <w:tcPr>
            <w:tcW w:w="1399" w:type="dxa"/>
            <w:gridSpan w:val="2"/>
            <w:vAlign w:val="center"/>
          </w:tcPr>
          <w:p w14:paraId="006E59A5" w14:textId="77777777" w:rsidR="00B459B9" w:rsidRPr="00130181" w:rsidRDefault="00B459B9" w:rsidP="009468F1">
            <w:pPr>
              <w:pStyle w:val="p1"/>
              <w:spacing w:before="40" w:after="40"/>
              <w:rPr>
                <w:color w:val="auto"/>
              </w:rPr>
            </w:pPr>
          </w:p>
        </w:tc>
        <w:tc>
          <w:tcPr>
            <w:tcW w:w="1243" w:type="dxa"/>
            <w:vAlign w:val="center"/>
          </w:tcPr>
          <w:p w14:paraId="2471C4AB" w14:textId="77777777" w:rsidR="00B459B9" w:rsidRPr="00130181" w:rsidRDefault="00B459B9" w:rsidP="009468F1">
            <w:pPr>
              <w:pStyle w:val="p1"/>
              <w:spacing w:before="40" w:after="40"/>
              <w:ind w:left="-207"/>
              <w:jc w:val="right"/>
              <w:rPr>
                <w:color w:val="auto"/>
              </w:rPr>
            </w:pPr>
            <w:r w:rsidRPr="00130181">
              <w:rPr>
                <w:color w:val="auto"/>
              </w:rPr>
              <w:t xml:space="preserve">ZIP CODE: </w:t>
            </w:r>
          </w:p>
        </w:tc>
        <w:tc>
          <w:tcPr>
            <w:tcW w:w="1653" w:type="dxa"/>
            <w:vAlign w:val="center"/>
          </w:tcPr>
          <w:p w14:paraId="3B9290AA" w14:textId="77777777" w:rsidR="00B459B9" w:rsidRPr="00681F08" w:rsidRDefault="00B459B9" w:rsidP="009468F1">
            <w:pPr>
              <w:pStyle w:val="p1"/>
              <w:spacing w:before="40" w:after="40"/>
              <w:rPr>
                <w:color w:val="auto"/>
                <w:sz w:val="24"/>
                <w:u w:val="single"/>
              </w:rPr>
            </w:pPr>
          </w:p>
        </w:tc>
      </w:tr>
      <w:tr w:rsidR="002B56E7" w:rsidRPr="00130181" w14:paraId="17604047" w14:textId="77777777" w:rsidTr="002B56E7">
        <w:trPr>
          <w:trHeight w:val="420"/>
        </w:trPr>
        <w:tc>
          <w:tcPr>
            <w:tcW w:w="9983" w:type="dxa"/>
            <w:gridSpan w:val="8"/>
            <w:shd w:val="clear" w:color="auto" w:fill="D9D9D9" w:themeFill="background1" w:themeFillShade="D9"/>
            <w:vAlign w:val="center"/>
          </w:tcPr>
          <w:p w14:paraId="132541F6" w14:textId="3345E2AA" w:rsidR="002B56E7" w:rsidRPr="00130181" w:rsidRDefault="002B56E7" w:rsidP="009468F1">
            <w:pPr>
              <w:pStyle w:val="p1"/>
              <w:spacing w:before="40" w:after="40"/>
              <w:rPr>
                <w:b/>
                <w:color w:val="auto"/>
              </w:rPr>
            </w:pPr>
            <w:r>
              <w:rPr>
                <w:b/>
                <w:color w:val="auto"/>
              </w:rPr>
              <w:t>INCIDENT</w:t>
            </w:r>
            <w:r w:rsidRPr="00130181">
              <w:rPr>
                <w:b/>
                <w:color w:val="auto"/>
              </w:rPr>
              <w:t xml:space="preserve"> DESCRIPTION:</w:t>
            </w:r>
          </w:p>
        </w:tc>
      </w:tr>
      <w:tr w:rsidR="002B56E7" w:rsidRPr="00415206" w14:paraId="7B96EE93" w14:textId="77777777" w:rsidTr="00B459B9">
        <w:trPr>
          <w:trHeight w:val="4320"/>
        </w:trPr>
        <w:tc>
          <w:tcPr>
            <w:tcW w:w="9983" w:type="dxa"/>
            <w:gridSpan w:val="8"/>
          </w:tcPr>
          <w:p w14:paraId="08E93BB6" w14:textId="77777777" w:rsidR="002B56E7" w:rsidRDefault="002B56E7" w:rsidP="009468F1">
            <w:pPr>
              <w:pStyle w:val="p1"/>
              <w:spacing w:before="40" w:after="40"/>
              <w:rPr>
                <w:color w:val="auto"/>
              </w:rPr>
            </w:pPr>
            <w:r>
              <w:rPr>
                <w:color w:val="auto"/>
              </w:rPr>
              <w:t>[</w:t>
            </w:r>
            <w:r w:rsidRPr="00DB65A0">
              <w:rPr>
                <w:color w:val="auto"/>
                <w:highlight w:val="yellow"/>
              </w:rPr>
              <w:t>Enter details, including all events that led up to the incident</w:t>
            </w:r>
            <w:r w:rsidR="00ED2190">
              <w:rPr>
                <w:color w:val="auto"/>
              </w:rPr>
              <w:t>.</w:t>
            </w:r>
            <w:r>
              <w:rPr>
                <w:color w:val="auto"/>
              </w:rPr>
              <w:t>]</w:t>
            </w:r>
          </w:p>
          <w:p w14:paraId="0186CF24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167461D1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76CB0FF7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6211AFD4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3D1FEF72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4DF4472F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5577D534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142F8C4B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764246EF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0C9B9C68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73EF92EE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1BC4A14A" w14:textId="3FE4EE9A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4CA2716C" w14:textId="6A9C03C8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7E49F003" w14:textId="33A587EA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705BF7DE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56FB293D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107B16AD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66B9A90B" w14:textId="6A5D1853" w:rsidR="00440936" w:rsidRPr="00DB65A0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</w:tc>
      </w:tr>
      <w:tr w:rsidR="002B56E7" w:rsidRPr="00130181" w14:paraId="2FABFCAF" w14:textId="77777777" w:rsidTr="002B56E7">
        <w:trPr>
          <w:trHeight w:val="420"/>
        </w:trPr>
        <w:tc>
          <w:tcPr>
            <w:tcW w:w="9983" w:type="dxa"/>
            <w:gridSpan w:val="8"/>
            <w:shd w:val="clear" w:color="auto" w:fill="D9D9D9" w:themeFill="background1" w:themeFillShade="D9"/>
            <w:vAlign w:val="center"/>
          </w:tcPr>
          <w:p w14:paraId="684B6699" w14:textId="73E98A3B" w:rsidR="002B56E7" w:rsidRPr="00130181" w:rsidRDefault="00F22A77" w:rsidP="009468F1">
            <w:pPr>
              <w:pStyle w:val="p1"/>
              <w:spacing w:before="40" w:after="40"/>
              <w:rPr>
                <w:color w:val="auto"/>
              </w:rPr>
            </w:pPr>
            <w:r>
              <w:rPr>
                <w:b/>
                <w:color w:val="auto"/>
              </w:rPr>
              <w:t xml:space="preserve">EMPLOYEES </w:t>
            </w:r>
            <w:r w:rsidR="002B56E7">
              <w:rPr>
                <w:b/>
                <w:color w:val="auto"/>
              </w:rPr>
              <w:t>INVOLVED</w:t>
            </w:r>
            <w:r w:rsidR="002B56E7" w:rsidRPr="00130181">
              <w:rPr>
                <w:b/>
                <w:color w:val="auto"/>
              </w:rPr>
              <w:t>:</w:t>
            </w:r>
          </w:p>
        </w:tc>
      </w:tr>
      <w:tr w:rsidR="002B56E7" w:rsidRPr="00415206" w14:paraId="30049961" w14:textId="77777777" w:rsidTr="005550D7">
        <w:trPr>
          <w:trHeight w:val="1440"/>
        </w:trPr>
        <w:tc>
          <w:tcPr>
            <w:tcW w:w="9983" w:type="dxa"/>
            <w:gridSpan w:val="8"/>
          </w:tcPr>
          <w:p w14:paraId="7027CB12" w14:textId="77777777" w:rsidR="002B56E7" w:rsidRDefault="002B56E7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628D6309" w14:textId="4CEC504C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20D13F84" w14:textId="43965C0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7A5540D8" w14:textId="2603C97B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7A5539D0" w14:textId="7AB58BD0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21C1B029" w14:textId="3D68B120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745FF216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6E3382D4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219698C0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1C99AE2A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6CAD92BD" w14:textId="77777777" w:rsidR="00440936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  <w:p w14:paraId="74099E23" w14:textId="1407073E" w:rsidR="00440936" w:rsidRPr="00DB65A0" w:rsidRDefault="00440936" w:rsidP="009468F1">
            <w:pPr>
              <w:pStyle w:val="p1"/>
              <w:spacing w:before="40" w:after="40"/>
              <w:rPr>
                <w:color w:val="auto"/>
              </w:rPr>
            </w:pPr>
          </w:p>
        </w:tc>
      </w:tr>
      <w:tr w:rsidR="003E65DD" w:rsidRPr="00130181" w14:paraId="5DA079DD" w14:textId="77777777" w:rsidTr="003912CC">
        <w:trPr>
          <w:trHeight w:val="420"/>
        </w:trPr>
        <w:tc>
          <w:tcPr>
            <w:tcW w:w="9983" w:type="dxa"/>
            <w:gridSpan w:val="8"/>
            <w:shd w:val="clear" w:color="auto" w:fill="D9D9D9" w:themeFill="background1" w:themeFillShade="D9"/>
            <w:vAlign w:val="center"/>
          </w:tcPr>
          <w:p w14:paraId="46A907E3" w14:textId="6650F3F6" w:rsidR="003E65DD" w:rsidRPr="00130181" w:rsidRDefault="003E65DD" w:rsidP="009468F1">
            <w:pPr>
              <w:pStyle w:val="p1"/>
              <w:spacing w:before="40" w:after="40"/>
              <w:rPr>
                <w:color w:val="auto"/>
              </w:rPr>
            </w:pPr>
            <w:r>
              <w:rPr>
                <w:b/>
                <w:color w:val="auto"/>
              </w:rPr>
              <w:lastRenderedPageBreak/>
              <w:t>UNDERLYING CAUSE(S) OF THE INCIDENT</w:t>
            </w:r>
            <w:r w:rsidRPr="00130181">
              <w:rPr>
                <w:b/>
                <w:color w:val="auto"/>
              </w:rPr>
              <w:t>:</w:t>
            </w:r>
          </w:p>
        </w:tc>
      </w:tr>
      <w:tr w:rsidR="003E65DD" w:rsidRPr="00130181" w14:paraId="10813AF5" w14:textId="77777777" w:rsidTr="005550D7">
        <w:trPr>
          <w:trHeight w:val="3456"/>
        </w:trPr>
        <w:tc>
          <w:tcPr>
            <w:tcW w:w="9983" w:type="dxa"/>
            <w:gridSpan w:val="8"/>
          </w:tcPr>
          <w:p w14:paraId="706FEA6D" w14:textId="77777777" w:rsidR="003E65DD" w:rsidRPr="00130181" w:rsidRDefault="003E65DD" w:rsidP="009468F1">
            <w:pPr>
              <w:pStyle w:val="p1"/>
              <w:spacing w:before="40" w:after="40"/>
              <w:rPr>
                <w:color w:val="auto"/>
              </w:rPr>
            </w:pPr>
          </w:p>
        </w:tc>
      </w:tr>
      <w:tr w:rsidR="003E65DD" w:rsidRPr="00130181" w14:paraId="2478AFB2" w14:textId="77777777" w:rsidTr="003912CC">
        <w:trPr>
          <w:trHeight w:val="420"/>
        </w:trPr>
        <w:tc>
          <w:tcPr>
            <w:tcW w:w="9983" w:type="dxa"/>
            <w:gridSpan w:val="8"/>
            <w:shd w:val="clear" w:color="auto" w:fill="D9D9D9" w:themeFill="background1" w:themeFillShade="D9"/>
            <w:vAlign w:val="center"/>
          </w:tcPr>
          <w:p w14:paraId="2D0E9BB8" w14:textId="632F71DA" w:rsidR="003E65DD" w:rsidRPr="00130181" w:rsidRDefault="003E65DD" w:rsidP="009468F1">
            <w:pPr>
              <w:pStyle w:val="p1"/>
              <w:keepNext/>
              <w:keepLines/>
              <w:spacing w:before="40" w:after="40"/>
              <w:rPr>
                <w:color w:val="auto"/>
              </w:rPr>
            </w:pPr>
            <w:r>
              <w:rPr>
                <w:b/>
                <w:color w:val="auto"/>
              </w:rPr>
              <w:t>CORRECTIVE ACTIONS TAKEN</w:t>
            </w:r>
            <w:r w:rsidRPr="00130181">
              <w:rPr>
                <w:b/>
                <w:color w:val="auto"/>
              </w:rPr>
              <w:t>:</w:t>
            </w:r>
          </w:p>
        </w:tc>
      </w:tr>
      <w:tr w:rsidR="003E65DD" w:rsidRPr="00130181" w14:paraId="21BEEDC6" w14:textId="77777777" w:rsidTr="005550D7">
        <w:trPr>
          <w:trHeight w:val="2880"/>
        </w:trPr>
        <w:tc>
          <w:tcPr>
            <w:tcW w:w="9983" w:type="dxa"/>
            <w:gridSpan w:val="8"/>
          </w:tcPr>
          <w:p w14:paraId="44F90EF0" w14:textId="10E0D656" w:rsidR="003E65DD" w:rsidRPr="003E65DD" w:rsidRDefault="003E65DD" w:rsidP="009468F1">
            <w:pPr>
              <w:pStyle w:val="p1"/>
              <w:spacing w:before="40" w:after="40"/>
              <w:rPr>
                <w:color w:val="auto"/>
              </w:rPr>
            </w:pPr>
            <w:r>
              <w:rPr>
                <w:color w:val="auto"/>
              </w:rPr>
              <w:t>[</w:t>
            </w:r>
            <w:r w:rsidRPr="00DB65A0">
              <w:rPr>
                <w:color w:val="auto"/>
                <w:highlight w:val="yellow"/>
              </w:rPr>
              <w:t>Provide details, including potential solutions to the root cause</w:t>
            </w:r>
            <w:r w:rsidR="00ED2190">
              <w:rPr>
                <w:color w:val="auto"/>
                <w:highlight w:val="yellow"/>
              </w:rPr>
              <w:t>(</w:t>
            </w:r>
            <w:r w:rsidRPr="00DB65A0">
              <w:rPr>
                <w:color w:val="auto"/>
                <w:highlight w:val="yellow"/>
              </w:rPr>
              <w:t>s</w:t>
            </w:r>
            <w:r w:rsidR="00ED2190">
              <w:rPr>
                <w:color w:val="auto"/>
                <w:highlight w:val="yellow"/>
              </w:rPr>
              <w:t>)</w:t>
            </w:r>
            <w:r w:rsidRPr="00DB65A0">
              <w:rPr>
                <w:color w:val="auto"/>
                <w:highlight w:val="yellow"/>
              </w:rPr>
              <w:t>, if applicable</w:t>
            </w:r>
            <w:r w:rsidR="00ED2190">
              <w:rPr>
                <w:color w:val="auto"/>
              </w:rPr>
              <w:t>.</w:t>
            </w:r>
            <w:r>
              <w:rPr>
                <w:color w:val="auto"/>
              </w:rPr>
              <w:t>]</w:t>
            </w:r>
          </w:p>
        </w:tc>
      </w:tr>
      <w:tr w:rsidR="00440936" w:rsidRPr="00130181" w14:paraId="590E2DC3" w14:textId="77777777" w:rsidTr="00990E4E">
        <w:trPr>
          <w:trHeight w:val="420"/>
        </w:trPr>
        <w:tc>
          <w:tcPr>
            <w:tcW w:w="9983" w:type="dxa"/>
            <w:gridSpan w:val="8"/>
            <w:shd w:val="clear" w:color="auto" w:fill="D9D9D9" w:themeFill="background1" w:themeFillShade="D9"/>
            <w:vAlign w:val="center"/>
          </w:tcPr>
          <w:p w14:paraId="4421A044" w14:textId="3E14208C" w:rsidR="00440936" w:rsidRPr="00130181" w:rsidRDefault="00440936" w:rsidP="00990E4E">
            <w:pPr>
              <w:pStyle w:val="p1"/>
              <w:keepNext/>
              <w:keepLines/>
              <w:spacing w:before="40" w:after="40"/>
              <w:rPr>
                <w:color w:val="auto"/>
              </w:rPr>
            </w:pPr>
            <w:r>
              <w:rPr>
                <w:b/>
                <w:color w:val="auto"/>
              </w:rPr>
              <w:t>NEXT STEPS</w:t>
            </w:r>
            <w:r w:rsidRPr="00130181">
              <w:rPr>
                <w:b/>
                <w:color w:val="auto"/>
              </w:rPr>
              <w:t>:</w:t>
            </w:r>
          </w:p>
        </w:tc>
      </w:tr>
      <w:tr w:rsidR="00440936" w:rsidRPr="00130181" w14:paraId="31E55C4F" w14:textId="77777777" w:rsidTr="00990E4E">
        <w:trPr>
          <w:trHeight w:val="2880"/>
        </w:trPr>
        <w:tc>
          <w:tcPr>
            <w:tcW w:w="9983" w:type="dxa"/>
            <w:gridSpan w:val="8"/>
          </w:tcPr>
          <w:p w14:paraId="0FFE829C" w14:textId="37B7DF5B" w:rsidR="00440936" w:rsidRPr="003E65DD" w:rsidRDefault="00440936" w:rsidP="00990E4E">
            <w:pPr>
              <w:pStyle w:val="p1"/>
              <w:spacing w:before="40" w:after="40"/>
              <w:rPr>
                <w:color w:val="auto"/>
              </w:rPr>
            </w:pPr>
            <w:r>
              <w:rPr>
                <w:color w:val="auto"/>
              </w:rPr>
              <w:t>[</w:t>
            </w:r>
            <w:r w:rsidRPr="00440936">
              <w:rPr>
                <w:color w:val="auto"/>
                <w:highlight w:val="yellow"/>
              </w:rPr>
              <w:t>For example, any corrective actions not completed, follow-up with employees involved, EAP referrals, etc.</w:t>
            </w:r>
            <w:r>
              <w:rPr>
                <w:color w:val="auto"/>
              </w:rPr>
              <w:t>]</w:t>
            </w:r>
          </w:p>
        </w:tc>
      </w:tr>
      <w:tr w:rsidR="003E65DD" w:rsidRPr="00130181" w14:paraId="60663FBA" w14:textId="77777777" w:rsidTr="003912CC">
        <w:trPr>
          <w:trHeight w:val="420"/>
        </w:trPr>
        <w:tc>
          <w:tcPr>
            <w:tcW w:w="9983" w:type="dxa"/>
            <w:gridSpan w:val="8"/>
            <w:shd w:val="clear" w:color="auto" w:fill="D9D9D9" w:themeFill="background1" w:themeFillShade="D9"/>
            <w:vAlign w:val="center"/>
          </w:tcPr>
          <w:p w14:paraId="596DB283" w14:textId="7C80E18F" w:rsidR="003E65DD" w:rsidRPr="00130181" w:rsidRDefault="003E65DD" w:rsidP="009468F1">
            <w:pPr>
              <w:pStyle w:val="p1"/>
              <w:spacing w:before="40" w:after="40"/>
              <w:rPr>
                <w:color w:val="auto"/>
              </w:rPr>
            </w:pPr>
            <w:r>
              <w:rPr>
                <w:b/>
                <w:color w:val="auto"/>
              </w:rPr>
              <w:t>FORM COMPLETED</w:t>
            </w:r>
            <w:r w:rsidRPr="00130181">
              <w:rPr>
                <w:b/>
                <w:color w:val="auto"/>
              </w:rPr>
              <w:t>:</w:t>
            </w:r>
          </w:p>
        </w:tc>
      </w:tr>
      <w:tr w:rsidR="003E65DD" w:rsidRPr="00130181" w14:paraId="58087F2B" w14:textId="77777777" w:rsidTr="00DB65A0">
        <w:trPr>
          <w:trHeight w:val="420"/>
        </w:trPr>
        <w:tc>
          <w:tcPr>
            <w:tcW w:w="3078" w:type="dxa"/>
            <w:gridSpan w:val="2"/>
            <w:shd w:val="clear" w:color="auto" w:fill="auto"/>
            <w:vAlign w:val="center"/>
          </w:tcPr>
          <w:p w14:paraId="7F4E8755" w14:textId="247EA7FF" w:rsidR="003E65DD" w:rsidRPr="003E65DD" w:rsidRDefault="003E65DD" w:rsidP="009468F1">
            <w:pPr>
              <w:pStyle w:val="p1"/>
              <w:spacing w:before="40" w:after="40"/>
              <w:rPr>
                <w:color w:val="auto"/>
              </w:rPr>
            </w:pPr>
            <w:r>
              <w:rPr>
                <w:color w:val="auto"/>
              </w:rPr>
              <w:t>MANAGER RESPONSIBLE:</w:t>
            </w:r>
          </w:p>
        </w:tc>
        <w:tc>
          <w:tcPr>
            <w:tcW w:w="6905" w:type="dxa"/>
            <w:gridSpan w:val="6"/>
            <w:shd w:val="clear" w:color="auto" w:fill="auto"/>
            <w:vAlign w:val="center"/>
          </w:tcPr>
          <w:p w14:paraId="751C4178" w14:textId="0FCB24C6" w:rsidR="003E65DD" w:rsidRPr="00DB65A0" w:rsidRDefault="003E65DD" w:rsidP="009468F1">
            <w:pPr>
              <w:pStyle w:val="p1"/>
              <w:spacing w:before="40" w:after="40"/>
              <w:rPr>
                <w:color w:val="auto"/>
              </w:rPr>
            </w:pPr>
          </w:p>
        </w:tc>
      </w:tr>
      <w:tr w:rsidR="003E65DD" w:rsidRPr="00130181" w14:paraId="502ED0D7" w14:textId="77777777" w:rsidTr="00DB65A0">
        <w:trPr>
          <w:trHeight w:val="420"/>
        </w:trPr>
        <w:tc>
          <w:tcPr>
            <w:tcW w:w="3078" w:type="dxa"/>
            <w:gridSpan w:val="2"/>
            <w:shd w:val="clear" w:color="auto" w:fill="auto"/>
            <w:vAlign w:val="center"/>
          </w:tcPr>
          <w:p w14:paraId="228C7442" w14:textId="67D43035" w:rsidR="003E65DD" w:rsidRPr="00DB65A0" w:rsidRDefault="003E65DD" w:rsidP="009468F1">
            <w:pPr>
              <w:pStyle w:val="p1"/>
              <w:spacing w:before="40" w:after="40"/>
              <w:rPr>
                <w:color w:val="auto"/>
              </w:rPr>
            </w:pPr>
            <w:r>
              <w:rPr>
                <w:color w:val="auto"/>
              </w:rPr>
              <w:t>DATE</w:t>
            </w:r>
            <w:r w:rsidR="009468F1">
              <w:rPr>
                <w:color w:val="auto"/>
              </w:rPr>
              <w:t>:</w:t>
            </w:r>
          </w:p>
        </w:tc>
        <w:tc>
          <w:tcPr>
            <w:tcW w:w="6905" w:type="dxa"/>
            <w:gridSpan w:val="6"/>
            <w:shd w:val="clear" w:color="auto" w:fill="auto"/>
            <w:vAlign w:val="center"/>
          </w:tcPr>
          <w:p w14:paraId="4B3BCCDB" w14:textId="42CF3762" w:rsidR="003E65DD" w:rsidRPr="00DB65A0" w:rsidRDefault="003E65DD" w:rsidP="009468F1">
            <w:pPr>
              <w:pStyle w:val="p1"/>
              <w:spacing w:before="40" w:after="40"/>
              <w:rPr>
                <w:color w:val="auto"/>
              </w:rPr>
            </w:pPr>
          </w:p>
        </w:tc>
      </w:tr>
    </w:tbl>
    <w:p w14:paraId="17A9E2B6" w14:textId="18EE376D" w:rsidR="00A3023B" w:rsidRDefault="00A3023B" w:rsidP="00A3023B">
      <w:pPr>
        <w:rPr>
          <w:rFonts w:cs="Arial"/>
        </w:rPr>
      </w:pPr>
    </w:p>
    <w:p w14:paraId="227A124E" w14:textId="6A5C7298" w:rsidR="008F1A25" w:rsidRPr="0004162D" w:rsidRDefault="008F1A25" w:rsidP="00A3023B"/>
    <w:sectPr w:rsidR="008F1A25" w:rsidRPr="0004162D" w:rsidSect="00FB05D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5D5253" w14:textId="77777777" w:rsidR="00BA30B4" w:rsidRDefault="00BA30B4">
      <w:r>
        <w:separator/>
      </w:r>
    </w:p>
  </w:endnote>
  <w:endnote w:type="continuationSeparator" w:id="0">
    <w:p w14:paraId="61B6CA09" w14:textId="77777777" w:rsidR="00BA30B4" w:rsidRDefault="00BA30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E53ACE" w14:textId="77777777" w:rsidR="00C21823" w:rsidRDefault="00C218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4EEA08" w14:textId="1C6786A1" w:rsidR="003D5B51" w:rsidRPr="00814D13" w:rsidRDefault="003D5B51" w:rsidP="00C753A4">
    <w:pPr>
      <w:pStyle w:val="Footer"/>
      <w:spacing w:after="0"/>
      <w:jc w:val="center"/>
      <w:rPr>
        <w:rStyle w:val="PageNumber"/>
        <w:rFonts w:cs="Arial"/>
        <w:bCs/>
        <w:sz w:val="20"/>
        <w:szCs w:val="20"/>
      </w:rPr>
    </w:pPr>
    <w:r w:rsidRPr="00814D13">
      <w:rPr>
        <w:rStyle w:val="PageNumber"/>
        <w:rFonts w:cs="Arial"/>
        <w:sz w:val="20"/>
        <w:szCs w:val="20"/>
      </w:rPr>
      <w:t xml:space="preserve">Page </w:t>
    </w:r>
    <w:r w:rsidRPr="00814D13">
      <w:rPr>
        <w:rStyle w:val="PageNumber"/>
        <w:rFonts w:cs="Arial"/>
        <w:bCs/>
        <w:sz w:val="20"/>
        <w:szCs w:val="20"/>
      </w:rPr>
      <w:fldChar w:fldCharType="begin"/>
    </w:r>
    <w:r w:rsidRPr="00814D13">
      <w:rPr>
        <w:rStyle w:val="PageNumber"/>
        <w:rFonts w:cs="Arial"/>
        <w:bCs/>
        <w:sz w:val="20"/>
        <w:szCs w:val="20"/>
      </w:rPr>
      <w:instrText xml:space="preserve"> PAGE  \* Arabic  \* MERGEFORMAT </w:instrText>
    </w:r>
    <w:r w:rsidRPr="00814D13">
      <w:rPr>
        <w:rStyle w:val="PageNumber"/>
        <w:rFonts w:cs="Arial"/>
        <w:bCs/>
        <w:sz w:val="20"/>
        <w:szCs w:val="20"/>
      </w:rPr>
      <w:fldChar w:fldCharType="separate"/>
    </w:r>
    <w:r w:rsidR="00D84036">
      <w:rPr>
        <w:rStyle w:val="PageNumber"/>
        <w:rFonts w:cs="Arial"/>
        <w:bCs/>
        <w:noProof/>
        <w:sz w:val="20"/>
        <w:szCs w:val="20"/>
      </w:rPr>
      <w:t>2</w:t>
    </w:r>
    <w:r w:rsidRPr="00814D13">
      <w:rPr>
        <w:rStyle w:val="PageNumber"/>
        <w:rFonts w:cs="Arial"/>
        <w:bCs/>
        <w:sz w:val="20"/>
        <w:szCs w:val="20"/>
      </w:rPr>
      <w:fldChar w:fldCharType="end"/>
    </w:r>
    <w:r w:rsidRPr="00814D13">
      <w:rPr>
        <w:rStyle w:val="PageNumber"/>
        <w:rFonts w:cs="Arial"/>
        <w:sz w:val="20"/>
        <w:szCs w:val="20"/>
      </w:rPr>
      <w:t xml:space="preserve"> of 2</w:t>
    </w:r>
  </w:p>
  <w:p w14:paraId="20752573" w14:textId="77777777" w:rsidR="003D5B51" w:rsidRPr="00814D13" w:rsidRDefault="003D5B51" w:rsidP="00C753A4">
    <w:pPr>
      <w:pStyle w:val="Footer"/>
      <w:spacing w:after="0"/>
      <w:jc w:val="center"/>
      <w:rPr>
        <w:rStyle w:val="PageNumber"/>
        <w:rFonts w:cs="Arial"/>
        <w:sz w:val="20"/>
        <w:szCs w:val="20"/>
      </w:rPr>
    </w:pPr>
  </w:p>
  <w:p w14:paraId="3C01C345" w14:textId="2910776B" w:rsidR="003D5B51" w:rsidRPr="00814D13" w:rsidRDefault="008B24F0" w:rsidP="00C64670">
    <w:pPr>
      <w:pStyle w:val="Footer"/>
      <w:rPr>
        <w:rFonts w:cs="Arial"/>
        <w:sz w:val="20"/>
        <w:szCs w:val="20"/>
      </w:rPr>
    </w:pPr>
    <w:r w:rsidRPr="00814D13">
      <w:rPr>
        <w:rStyle w:val="PageNumber"/>
        <w:rFonts w:cs="Arial"/>
        <w:sz w:val="20"/>
        <w:szCs w:val="20"/>
      </w:rPr>
      <w:t xml:space="preserve">Prepared: </w:t>
    </w:r>
    <w:r w:rsidR="00D84036">
      <w:rPr>
        <w:rStyle w:val="PageNumber"/>
        <w:rFonts w:cs="Arial"/>
        <w:sz w:val="20"/>
        <w:szCs w:val="20"/>
      </w:rPr>
      <w:t>May</w:t>
    </w:r>
    <w:r w:rsidRPr="00814D13">
      <w:rPr>
        <w:rStyle w:val="PageNumber"/>
        <w:rFonts w:cs="Arial"/>
        <w:sz w:val="20"/>
        <w:szCs w:val="20"/>
      </w:rPr>
      <w:t xml:space="preserve"> 2024</w:t>
    </w:r>
    <w:r w:rsidR="003D5B51" w:rsidRPr="00814D13" w:rsidDel="00C753A4">
      <w:rPr>
        <w:rFonts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6EF94" w14:textId="77777777" w:rsidR="00C21823" w:rsidRDefault="00C218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9610DD" w14:textId="77777777" w:rsidR="00BA30B4" w:rsidRDefault="00BA30B4" w:rsidP="000B310B">
      <w:pPr>
        <w:spacing w:after="0"/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1A910F55" w14:textId="77777777" w:rsidR="00BA30B4" w:rsidRDefault="00BA30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E91699" w14:textId="77777777" w:rsidR="00C21823" w:rsidRDefault="00C218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20889889"/>
      <w:docPartObj>
        <w:docPartGallery w:val="Watermarks"/>
        <w:docPartUnique/>
      </w:docPartObj>
    </w:sdtPr>
    <w:sdtContent>
      <w:p w14:paraId="04E63AE4" w14:textId="62F2AA6F" w:rsidR="00C21823" w:rsidRDefault="00C21823">
        <w:pPr>
          <w:pStyle w:val="Header"/>
        </w:pPr>
        <w:r>
          <w:rPr>
            <w:noProof/>
          </w:rPr>
          <w:pict w14:anchorId="4FD1D55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5" type="#_x0000_t136" style="position:absolute;left:0;text-align:left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148F55" w14:textId="77777777" w:rsidR="00C21823" w:rsidRDefault="00C218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3430962E"/>
    <w:lvl w:ilvl="0">
      <w:start w:val="1"/>
      <w:numFmt w:val="bullet"/>
      <w:pStyle w:val="ListBullet"/>
      <w:lvlText w:val="•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color w:val="auto"/>
      </w:rPr>
    </w:lvl>
  </w:abstractNum>
  <w:abstractNum w:abstractNumId="1" w15:restartNumberingAfterBreak="0">
    <w:nsid w:val="00F30EDB"/>
    <w:multiLevelType w:val="hybridMultilevel"/>
    <w:tmpl w:val="8604E9A4"/>
    <w:lvl w:ilvl="0" w:tplc="A1BC30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87CAD"/>
    <w:multiLevelType w:val="hybridMultilevel"/>
    <w:tmpl w:val="5D0E5C32"/>
    <w:lvl w:ilvl="0" w:tplc="7152D008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" w15:restartNumberingAfterBreak="0">
    <w:nsid w:val="08B833FF"/>
    <w:multiLevelType w:val="hybridMultilevel"/>
    <w:tmpl w:val="2B62D4E2"/>
    <w:lvl w:ilvl="0" w:tplc="99329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7733A9"/>
    <w:multiLevelType w:val="hybridMultilevel"/>
    <w:tmpl w:val="7FEE2BAC"/>
    <w:lvl w:ilvl="0" w:tplc="B0C4D2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19625C"/>
    <w:multiLevelType w:val="hybridMultilevel"/>
    <w:tmpl w:val="5DA4C700"/>
    <w:lvl w:ilvl="0" w:tplc="A1BC30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8230A"/>
    <w:multiLevelType w:val="hybridMultilevel"/>
    <w:tmpl w:val="BEE61BCE"/>
    <w:lvl w:ilvl="0" w:tplc="A1BC30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280171"/>
    <w:multiLevelType w:val="hybridMultilevel"/>
    <w:tmpl w:val="DF3ECCF8"/>
    <w:lvl w:ilvl="0" w:tplc="114AB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796732"/>
    <w:multiLevelType w:val="hybridMultilevel"/>
    <w:tmpl w:val="C6C87130"/>
    <w:lvl w:ilvl="0" w:tplc="BD424152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9" w15:restartNumberingAfterBreak="0">
    <w:nsid w:val="5E0E10C8"/>
    <w:multiLevelType w:val="hybridMultilevel"/>
    <w:tmpl w:val="10060B6C"/>
    <w:name w:val="zzmpSVMemo||SV Memo|2|1|1|5|2|44||1|12|36||1|12|36||1|12|32||1|12|32||1|12|32||1|12|32||mpNA||mpNA||2"/>
    <w:lvl w:ilvl="0" w:tplc="4EAA2EB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5E135136"/>
    <w:multiLevelType w:val="hybridMultilevel"/>
    <w:tmpl w:val="48F2FD40"/>
    <w:lvl w:ilvl="0" w:tplc="EAC6708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432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5E675A7B"/>
    <w:multiLevelType w:val="hybridMultilevel"/>
    <w:tmpl w:val="DA60515C"/>
    <w:name w:val="zzmpSVMemo||SV Memo|2|1|1|5|2|44||1|12|36||1|12|36||1|12|32||1|12|32||1|12|32||1|12|32||mpNA||mpNA||22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2" w15:restartNumberingAfterBreak="0">
    <w:nsid w:val="605E439D"/>
    <w:multiLevelType w:val="hybridMultilevel"/>
    <w:tmpl w:val="40266DF4"/>
    <w:name w:val="zzmpSVMemo||SV Memo|2|1|1|5|2|44||1|12|36||1|12|36||1|12|32||1|12|32||1|12|32||1|12|32||mpNA||mpNA||"/>
    <w:lvl w:ilvl="0" w:tplc="4EAA2EB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60666AC7"/>
    <w:multiLevelType w:val="hybridMultilevel"/>
    <w:tmpl w:val="8ADEE9E4"/>
    <w:lvl w:ilvl="0" w:tplc="79D66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2D0D93"/>
    <w:multiLevelType w:val="multilevel"/>
    <w:tmpl w:val="AB160C52"/>
    <w:name w:val="zzmpOutline||Outline|2|3|1|1|12|41||1|12|33||1|12|33||1|12|33||1|12|0||1|12|0||1|12|0||1|12|0||1|12|0||"/>
    <w:lvl w:ilvl="0">
      <w:start w:val="1"/>
      <w:numFmt w:val="upperRoman"/>
      <w:pStyle w:val="OutlineL1"/>
      <w:lvlText w:val="%1."/>
      <w:lvlJc w:val="left"/>
      <w:pPr>
        <w:tabs>
          <w:tab w:val="num" w:pos="720"/>
        </w:tabs>
        <w:ind w:left="0" w:firstLine="0"/>
      </w:pPr>
      <w:rPr>
        <w:b/>
        <w:i w:val="0"/>
        <w:caps/>
        <w:smallCaps w:val="0"/>
        <w:u w:val="none"/>
      </w:rPr>
    </w:lvl>
    <w:lvl w:ilvl="1">
      <w:start w:val="1"/>
      <w:numFmt w:val="upperLetter"/>
      <w:pStyle w:val="OutlineL2"/>
      <w:lvlText w:val="%2."/>
      <w:lvlJc w:val="left"/>
      <w:pPr>
        <w:tabs>
          <w:tab w:val="num" w:pos="1440"/>
        </w:tabs>
        <w:ind w:left="0" w:firstLine="720"/>
      </w:pPr>
      <w:rPr>
        <w:b/>
        <w:i w:val="0"/>
        <w:caps w:val="0"/>
        <w:smallCaps w:val="0"/>
        <w:u w:val="none"/>
      </w:rPr>
    </w:lvl>
    <w:lvl w:ilvl="2">
      <w:start w:val="1"/>
      <w:numFmt w:val="decimal"/>
      <w:pStyle w:val="OutlineL3"/>
      <w:lvlText w:val="%3."/>
      <w:lvlJc w:val="left"/>
      <w:pPr>
        <w:tabs>
          <w:tab w:val="num" w:pos="2160"/>
        </w:tabs>
        <w:ind w:left="0" w:firstLine="1440"/>
      </w:pPr>
      <w:rPr>
        <w:b/>
        <w:i w:val="0"/>
        <w:caps w:val="0"/>
        <w:smallCaps w:val="0"/>
        <w:u w:val="none"/>
      </w:rPr>
    </w:lvl>
    <w:lvl w:ilvl="3">
      <w:start w:val="1"/>
      <w:numFmt w:val="lowerLetter"/>
      <w:pStyle w:val="OutlineL4"/>
      <w:lvlText w:val="%4."/>
      <w:lvlJc w:val="left"/>
      <w:pPr>
        <w:tabs>
          <w:tab w:val="num" w:pos="2880"/>
        </w:tabs>
        <w:ind w:left="0" w:firstLine="2160"/>
      </w:pPr>
      <w:rPr>
        <w:b/>
        <w:i w:val="0"/>
        <w:caps w:val="0"/>
        <w:smallCaps w:val="0"/>
        <w:u w:val="none"/>
      </w:rPr>
    </w:lvl>
    <w:lvl w:ilvl="4">
      <w:start w:val="1"/>
      <w:numFmt w:val="lowerRoman"/>
      <w:pStyle w:val="OutlineL5"/>
      <w:lvlText w:val="(%5)"/>
      <w:lvlJc w:val="left"/>
      <w:pPr>
        <w:tabs>
          <w:tab w:val="num" w:pos="3600"/>
        </w:tabs>
        <w:ind w:left="0" w:firstLine="2880"/>
      </w:pPr>
      <w:rPr>
        <w:b w:val="0"/>
        <w:i w:val="0"/>
        <w:caps w:val="0"/>
        <w:smallCaps w:val="0"/>
        <w:u w:val="none"/>
      </w:rPr>
    </w:lvl>
    <w:lvl w:ilvl="5">
      <w:start w:val="1"/>
      <w:numFmt w:val="lowerLetter"/>
      <w:pStyle w:val="OutlineL6"/>
      <w:lvlText w:val="(%6)"/>
      <w:lvlJc w:val="left"/>
      <w:pPr>
        <w:tabs>
          <w:tab w:val="num" w:pos="4320"/>
        </w:tabs>
        <w:ind w:left="0" w:firstLine="3600"/>
      </w:pPr>
      <w:rPr>
        <w:b w:val="0"/>
        <w:i w:val="0"/>
        <w:caps w:val="0"/>
        <w:smallCaps w:val="0"/>
        <w:u w:val="none"/>
      </w:rPr>
    </w:lvl>
    <w:lvl w:ilvl="6">
      <w:start w:val="1"/>
      <w:numFmt w:val="decimal"/>
      <w:pStyle w:val="OutlineL7"/>
      <w:lvlText w:val="(%7)"/>
      <w:lvlJc w:val="left"/>
      <w:pPr>
        <w:tabs>
          <w:tab w:val="num" w:pos="5040"/>
        </w:tabs>
        <w:ind w:left="0" w:firstLine="4320"/>
      </w:pPr>
      <w:rPr>
        <w:b w:val="0"/>
        <w:i w:val="0"/>
        <w:caps w:val="0"/>
        <w:smallCaps w:val="0"/>
        <w:u w:val="none"/>
      </w:rPr>
    </w:lvl>
    <w:lvl w:ilvl="7">
      <w:start w:val="1"/>
      <w:numFmt w:val="lowerRoman"/>
      <w:pStyle w:val="OutlineL8"/>
      <w:lvlText w:val="%8)"/>
      <w:lvlJc w:val="left"/>
      <w:pPr>
        <w:tabs>
          <w:tab w:val="num" w:pos="5760"/>
        </w:tabs>
        <w:ind w:left="0" w:firstLine="5040"/>
      </w:pPr>
      <w:rPr>
        <w:b w:val="0"/>
        <w:i w:val="0"/>
        <w:caps w:val="0"/>
        <w:smallCaps w:val="0"/>
        <w:u w:val="none"/>
      </w:rPr>
    </w:lvl>
    <w:lvl w:ilvl="8">
      <w:start w:val="1"/>
      <w:numFmt w:val="lowerLetter"/>
      <w:pStyle w:val="OutlineL9"/>
      <w:lvlText w:val="%9)"/>
      <w:lvlJc w:val="left"/>
      <w:pPr>
        <w:tabs>
          <w:tab w:val="num" w:pos="6480"/>
        </w:tabs>
        <w:ind w:left="0" w:firstLine="5760"/>
      </w:pPr>
      <w:rPr>
        <w:b w:val="0"/>
        <w:i w:val="0"/>
        <w:caps w:val="0"/>
        <w:smallCaps w:val="0"/>
        <w:u w:val="none"/>
      </w:rPr>
    </w:lvl>
  </w:abstractNum>
  <w:abstractNum w:abstractNumId="15" w15:restartNumberingAfterBreak="0">
    <w:nsid w:val="6E6B58DB"/>
    <w:multiLevelType w:val="hybridMultilevel"/>
    <w:tmpl w:val="05FE3D44"/>
    <w:lvl w:ilvl="0" w:tplc="114AB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C4B7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16"/>
        <w:szCs w:val="16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035C3"/>
    <w:multiLevelType w:val="multilevel"/>
    <w:tmpl w:val="C71069AC"/>
    <w:lvl w:ilvl="0">
      <w:start w:val="1"/>
      <w:numFmt w:val="none"/>
      <w:pStyle w:val="Heading1"/>
      <w:lvlText w:val="%1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</w:rPr>
    </w:lvl>
    <w:lvl w:ilvl="1">
      <w:start w:val="1"/>
      <w:numFmt w:val="none"/>
      <w:pStyle w:val="Heading2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upperRoman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pStyle w:val="Heading6"/>
      <w:lvlText w:val="%6."/>
      <w:lvlJc w:val="left"/>
      <w:pPr>
        <w:tabs>
          <w:tab w:val="num" w:pos="2160"/>
        </w:tabs>
        <w:ind w:left="0" w:firstLine="1440"/>
      </w:pPr>
      <w:rPr>
        <w:rFonts w:hint="default"/>
      </w:rPr>
    </w:lvl>
    <w:lvl w:ilvl="6">
      <w:start w:val="1"/>
      <w:numFmt w:val="lowerLetter"/>
      <w:pStyle w:val="Heading7"/>
      <w:lvlText w:val="%7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7" w15:restartNumberingAfterBreak="0">
    <w:nsid w:val="76A26B61"/>
    <w:multiLevelType w:val="hybridMultilevel"/>
    <w:tmpl w:val="CECE671C"/>
    <w:lvl w:ilvl="0" w:tplc="27788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598570">
    <w:abstractNumId w:val="16"/>
  </w:num>
  <w:num w:numId="2" w16cid:durableId="689913753">
    <w:abstractNumId w:val="14"/>
  </w:num>
  <w:num w:numId="3" w16cid:durableId="432750419">
    <w:abstractNumId w:val="3"/>
  </w:num>
  <w:num w:numId="4" w16cid:durableId="1235704363">
    <w:abstractNumId w:val="0"/>
  </w:num>
  <w:num w:numId="5" w16cid:durableId="930814236">
    <w:abstractNumId w:val="8"/>
  </w:num>
  <w:num w:numId="6" w16cid:durableId="1502086204">
    <w:abstractNumId w:val="13"/>
  </w:num>
  <w:num w:numId="7" w16cid:durableId="1773427459">
    <w:abstractNumId w:val="10"/>
  </w:num>
  <w:num w:numId="8" w16cid:durableId="97339121">
    <w:abstractNumId w:val="4"/>
  </w:num>
  <w:num w:numId="9" w16cid:durableId="1681812549">
    <w:abstractNumId w:val="15"/>
  </w:num>
  <w:num w:numId="10" w16cid:durableId="841505773">
    <w:abstractNumId w:val="2"/>
  </w:num>
  <w:num w:numId="11" w16cid:durableId="100879425">
    <w:abstractNumId w:val="17"/>
  </w:num>
  <w:num w:numId="12" w16cid:durableId="455370926">
    <w:abstractNumId w:val="1"/>
  </w:num>
  <w:num w:numId="13" w16cid:durableId="821045122">
    <w:abstractNumId w:val="6"/>
  </w:num>
  <w:num w:numId="14" w16cid:durableId="1136794205">
    <w:abstractNumId w:val="5"/>
  </w:num>
  <w:num w:numId="15" w16cid:durableId="353926281">
    <w:abstractNumId w:val="9"/>
  </w:num>
  <w:num w:numId="16" w16cid:durableId="952712213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50" style="mso-width-relative:margin;mso-height-relative:margin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jQ3MDEyMDK0MLdU0lEKTi0uzszPAykwrwUA5zFONiwAAAA="/>
    <w:docVar w:name="85TrailerDate" w:val="0"/>
    <w:docVar w:name="85TrailerDateField" w:val="0"/>
    <w:docVar w:name="85TrailerDraft" w:val="0"/>
    <w:docVar w:name="85TrailerTime" w:val="0"/>
    <w:docVar w:name="85TrailerType" w:val="101"/>
    <w:docVar w:name="MPDocID" w:val="470523.1.88888.002"/>
    <w:docVar w:name="MPDocIDTemplate" w:val="%n|.%v|.%c.%m"/>
    <w:docVar w:name="MPDocIDTemplateDefault" w:val="%n|.%v|.%c.%m"/>
    <w:docVar w:name="NewDocStampType" w:val="2"/>
  </w:docVars>
  <w:rsids>
    <w:rsidRoot w:val="00931A5F"/>
    <w:rsid w:val="00000FCD"/>
    <w:rsid w:val="00001C9F"/>
    <w:rsid w:val="00005C4F"/>
    <w:rsid w:val="00007D7D"/>
    <w:rsid w:val="00011859"/>
    <w:rsid w:val="00011B24"/>
    <w:rsid w:val="00012B12"/>
    <w:rsid w:val="000138DB"/>
    <w:rsid w:val="00014127"/>
    <w:rsid w:val="00014603"/>
    <w:rsid w:val="00014A72"/>
    <w:rsid w:val="00014CF9"/>
    <w:rsid w:val="00017A2F"/>
    <w:rsid w:val="00017C5D"/>
    <w:rsid w:val="000210E1"/>
    <w:rsid w:val="00021464"/>
    <w:rsid w:val="00023B5B"/>
    <w:rsid w:val="0002513E"/>
    <w:rsid w:val="00026749"/>
    <w:rsid w:val="00027A6D"/>
    <w:rsid w:val="000308C2"/>
    <w:rsid w:val="000321D4"/>
    <w:rsid w:val="000326EA"/>
    <w:rsid w:val="0003491F"/>
    <w:rsid w:val="00034D67"/>
    <w:rsid w:val="000355AE"/>
    <w:rsid w:val="00035720"/>
    <w:rsid w:val="00037348"/>
    <w:rsid w:val="000379BC"/>
    <w:rsid w:val="0004162D"/>
    <w:rsid w:val="00041BA1"/>
    <w:rsid w:val="0004402F"/>
    <w:rsid w:val="00045C65"/>
    <w:rsid w:val="00046FBF"/>
    <w:rsid w:val="00047676"/>
    <w:rsid w:val="00047A8B"/>
    <w:rsid w:val="00050001"/>
    <w:rsid w:val="00053216"/>
    <w:rsid w:val="00055569"/>
    <w:rsid w:val="00056545"/>
    <w:rsid w:val="00056CA5"/>
    <w:rsid w:val="00056F94"/>
    <w:rsid w:val="00063A0E"/>
    <w:rsid w:val="000645A8"/>
    <w:rsid w:val="00066143"/>
    <w:rsid w:val="00066677"/>
    <w:rsid w:val="00066D6A"/>
    <w:rsid w:val="00067392"/>
    <w:rsid w:val="000723D0"/>
    <w:rsid w:val="0007323C"/>
    <w:rsid w:val="00073D56"/>
    <w:rsid w:val="00075419"/>
    <w:rsid w:val="00075777"/>
    <w:rsid w:val="00077264"/>
    <w:rsid w:val="00080859"/>
    <w:rsid w:val="000853FD"/>
    <w:rsid w:val="0008606E"/>
    <w:rsid w:val="000879FD"/>
    <w:rsid w:val="00090510"/>
    <w:rsid w:val="000909F4"/>
    <w:rsid w:val="000911CC"/>
    <w:rsid w:val="0009331E"/>
    <w:rsid w:val="000939DA"/>
    <w:rsid w:val="00093FB4"/>
    <w:rsid w:val="00094245"/>
    <w:rsid w:val="000948A9"/>
    <w:rsid w:val="00094C2A"/>
    <w:rsid w:val="00094F11"/>
    <w:rsid w:val="00095C71"/>
    <w:rsid w:val="00095FF6"/>
    <w:rsid w:val="000966D5"/>
    <w:rsid w:val="000A04C1"/>
    <w:rsid w:val="000A1F6B"/>
    <w:rsid w:val="000A3A1B"/>
    <w:rsid w:val="000A3C5D"/>
    <w:rsid w:val="000A4874"/>
    <w:rsid w:val="000A493F"/>
    <w:rsid w:val="000A503B"/>
    <w:rsid w:val="000A5906"/>
    <w:rsid w:val="000A657D"/>
    <w:rsid w:val="000A6C87"/>
    <w:rsid w:val="000A7709"/>
    <w:rsid w:val="000A7925"/>
    <w:rsid w:val="000A7CA5"/>
    <w:rsid w:val="000B100B"/>
    <w:rsid w:val="000B1AC3"/>
    <w:rsid w:val="000B1C78"/>
    <w:rsid w:val="000B274F"/>
    <w:rsid w:val="000B3077"/>
    <w:rsid w:val="000B310B"/>
    <w:rsid w:val="000B5C13"/>
    <w:rsid w:val="000B78AC"/>
    <w:rsid w:val="000B7A23"/>
    <w:rsid w:val="000C183A"/>
    <w:rsid w:val="000C3B42"/>
    <w:rsid w:val="000C4810"/>
    <w:rsid w:val="000C4BAC"/>
    <w:rsid w:val="000C4E63"/>
    <w:rsid w:val="000C5999"/>
    <w:rsid w:val="000C5F89"/>
    <w:rsid w:val="000C61F1"/>
    <w:rsid w:val="000C71D0"/>
    <w:rsid w:val="000D0594"/>
    <w:rsid w:val="000D0C51"/>
    <w:rsid w:val="000D1B55"/>
    <w:rsid w:val="000D1CC5"/>
    <w:rsid w:val="000D3079"/>
    <w:rsid w:val="000D541A"/>
    <w:rsid w:val="000E04FA"/>
    <w:rsid w:val="000E1471"/>
    <w:rsid w:val="000E1FB3"/>
    <w:rsid w:val="000E227B"/>
    <w:rsid w:val="000E33DF"/>
    <w:rsid w:val="000E7480"/>
    <w:rsid w:val="000F20B3"/>
    <w:rsid w:val="000F2E2C"/>
    <w:rsid w:val="000F4194"/>
    <w:rsid w:val="000F4676"/>
    <w:rsid w:val="000F4707"/>
    <w:rsid w:val="000F683F"/>
    <w:rsid w:val="000F6C72"/>
    <w:rsid w:val="000F6D0C"/>
    <w:rsid w:val="000F7C87"/>
    <w:rsid w:val="001018AC"/>
    <w:rsid w:val="00101EA5"/>
    <w:rsid w:val="00101EB1"/>
    <w:rsid w:val="0010318F"/>
    <w:rsid w:val="00103D76"/>
    <w:rsid w:val="001048FA"/>
    <w:rsid w:val="00104B0C"/>
    <w:rsid w:val="00105544"/>
    <w:rsid w:val="00105602"/>
    <w:rsid w:val="00106418"/>
    <w:rsid w:val="001066BC"/>
    <w:rsid w:val="00110CAC"/>
    <w:rsid w:val="00111387"/>
    <w:rsid w:val="00111AF7"/>
    <w:rsid w:val="00114A33"/>
    <w:rsid w:val="00114C93"/>
    <w:rsid w:val="00117031"/>
    <w:rsid w:val="001200B5"/>
    <w:rsid w:val="00121BBD"/>
    <w:rsid w:val="00122D66"/>
    <w:rsid w:val="00125C54"/>
    <w:rsid w:val="00125E9E"/>
    <w:rsid w:val="001271AF"/>
    <w:rsid w:val="0012740B"/>
    <w:rsid w:val="00127B3D"/>
    <w:rsid w:val="00130E3B"/>
    <w:rsid w:val="00134DF4"/>
    <w:rsid w:val="001354C2"/>
    <w:rsid w:val="00137263"/>
    <w:rsid w:val="0014012A"/>
    <w:rsid w:val="00141207"/>
    <w:rsid w:val="001419E2"/>
    <w:rsid w:val="00144DD3"/>
    <w:rsid w:val="00145B1E"/>
    <w:rsid w:val="00146AF7"/>
    <w:rsid w:val="00147D1A"/>
    <w:rsid w:val="00151862"/>
    <w:rsid w:val="00151CDF"/>
    <w:rsid w:val="00153374"/>
    <w:rsid w:val="0015605A"/>
    <w:rsid w:val="00156618"/>
    <w:rsid w:val="001568FF"/>
    <w:rsid w:val="001577B2"/>
    <w:rsid w:val="0016168A"/>
    <w:rsid w:val="00161AB1"/>
    <w:rsid w:val="00163272"/>
    <w:rsid w:val="0016449E"/>
    <w:rsid w:val="00165415"/>
    <w:rsid w:val="00167247"/>
    <w:rsid w:val="001679BD"/>
    <w:rsid w:val="00167CD1"/>
    <w:rsid w:val="00170195"/>
    <w:rsid w:val="00170476"/>
    <w:rsid w:val="001705E2"/>
    <w:rsid w:val="0017087B"/>
    <w:rsid w:val="0017120D"/>
    <w:rsid w:val="001715D8"/>
    <w:rsid w:val="00171DB7"/>
    <w:rsid w:val="001746B8"/>
    <w:rsid w:val="00175BB3"/>
    <w:rsid w:val="00177123"/>
    <w:rsid w:val="00177A1E"/>
    <w:rsid w:val="00177D7A"/>
    <w:rsid w:val="00180C29"/>
    <w:rsid w:val="0018181D"/>
    <w:rsid w:val="00181A0A"/>
    <w:rsid w:val="00183D37"/>
    <w:rsid w:val="00183E28"/>
    <w:rsid w:val="00184CC4"/>
    <w:rsid w:val="00184DDD"/>
    <w:rsid w:val="00184EE7"/>
    <w:rsid w:val="0018663A"/>
    <w:rsid w:val="00186C4E"/>
    <w:rsid w:val="00186E2D"/>
    <w:rsid w:val="00186FA5"/>
    <w:rsid w:val="0018746F"/>
    <w:rsid w:val="00190258"/>
    <w:rsid w:val="00190303"/>
    <w:rsid w:val="00192EE9"/>
    <w:rsid w:val="0019402A"/>
    <w:rsid w:val="00194933"/>
    <w:rsid w:val="00194D75"/>
    <w:rsid w:val="00195026"/>
    <w:rsid w:val="00195074"/>
    <w:rsid w:val="00195DE2"/>
    <w:rsid w:val="001A05F2"/>
    <w:rsid w:val="001A1031"/>
    <w:rsid w:val="001A18CD"/>
    <w:rsid w:val="001A2151"/>
    <w:rsid w:val="001A2298"/>
    <w:rsid w:val="001A325D"/>
    <w:rsid w:val="001A545C"/>
    <w:rsid w:val="001A5B94"/>
    <w:rsid w:val="001A6E39"/>
    <w:rsid w:val="001A6E78"/>
    <w:rsid w:val="001A766B"/>
    <w:rsid w:val="001B22DF"/>
    <w:rsid w:val="001B26C1"/>
    <w:rsid w:val="001B28AC"/>
    <w:rsid w:val="001B300F"/>
    <w:rsid w:val="001B365A"/>
    <w:rsid w:val="001B4125"/>
    <w:rsid w:val="001B5E5A"/>
    <w:rsid w:val="001C08A6"/>
    <w:rsid w:val="001C0DE2"/>
    <w:rsid w:val="001C10EC"/>
    <w:rsid w:val="001C2623"/>
    <w:rsid w:val="001C29CE"/>
    <w:rsid w:val="001C43E2"/>
    <w:rsid w:val="001C55D5"/>
    <w:rsid w:val="001C6F8F"/>
    <w:rsid w:val="001D07B6"/>
    <w:rsid w:val="001D07BA"/>
    <w:rsid w:val="001D0825"/>
    <w:rsid w:val="001D12D3"/>
    <w:rsid w:val="001D294F"/>
    <w:rsid w:val="001D7789"/>
    <w:rsid w:val="001E0E72"/>
    <w:rsid w:val="001E112B"/>
    <w:rsid w:val="001E3370"/>
    <w:rsid w:val="001E3487"/>
    <w:rsid w:val="001E3BE0"/>
    <w:rsid w:val="001E4694"/>
    <w:rsid w:val="001E4F80"/>
    <w:rsid w:val="001E6D7E"/>
    <w:rsid w:val="001E7477"/>
    <w:rsid w:val="001E7C55"/>
    <w:rsid w:val="001F0DE5"/>
    <w:rsid w:val="001F10F1"/>
    <w:rsid w:val="001F21DF"/>
    <w:rsid w:val="001F2DF5"/>
    <w:rsid w:val="001F3D92"/>
    <w:rsid w:val="001F425A"/>
    <w:rsid w:val="001F64E9"/>
    <w:rsid w:val="001F66A4"/>
    <w:rsid w:val="001F750A"/>
    <w:rsid w:val="00201B01"/>
    <w:rsid w:val="00203429"/>
    <w:rsid w:val="00203C2D"/>
    <w:rsid w:val="00203EBC"/>
    <w:rsid w:val="00204D15"/>
    <w:rsid w:val="002050A0"/>
    <w:rsid w:val="002058EA"/>
    <w:rsid w:val="00205BF6"/>
    <w:rsid w:val="002062A8"/>
    <w:rsid w:val="00206A3D"/>
    <w:rsid w:val="00207558"/>
    <w:rsid w:val="00210458"/>
    <w:rsid w:val="0021297E"/>
    <w:rsid w:val="00214ACD"/>
    <w:rsid w:val="00216B56"/>
    <w:rsid w:val="00216F0D"/>
    <w:rsid w:val="00216F42"/>
    <w:rsid w:val="00217C6F"/>
    <w:rsid w:val="00217FEC"/>
    <w:rsid w:val="00220977"/>
    <w:rsid w:val="00222D46"/>
    <w:rsid w:val="00224926"/>
    <w:rsid w:val="00226C1E"/>
    <w:rsid w:val="00232F4C"/>
    <w:rsid w:val="00233181"/>
    <w:rsid w:val="00234BA3"/>
    <w:rsid w:val="00235925"/>
    <w:rsid w:val="00236C82"/>
    <w:rsid w:val="002404C3"/>
    <w:rsid w:val="002416E2"/>
    <w:rsid w:val="0024479C"/>
    <w:rsid w:val="00246120"/>
    <w:rsid w:val="00246731"/>
    <w:rsid w:val="002469BE"/>
    <w:rsid w:val="00246A26"/>
    <w:rsid w:val="0025242B"/>
    <w:rsid w:val="00254FDC"/>
    <w:rsid w:val="00261654"/>
    <w:rsid w:val="00262AD2"/>
    <w:rsid w:val="00267CA3"/>
    <w:rsid w:val="00272387"/>
    <w:rsid w:val="002725FB"/>
    <w:rsid w:val="002727FC"/>
    <w:rsid w:val="00272D84"/>
    <w:rsid w:val="002738A3"/>
    <w:rsid w:val="002757BE"/>
    <w:rsid w:val="00275DEE"/>
    <w:rsid w:val="00276184"/>
    <w:rsid w:val="0027635F"/>
    <w:rsid w:val="00277B7D"/>
    <w:rsid w:val="00281940"/>
    <w:rsid w:val="00281ED6"/>
    <w:rsid w:val="00285B45"/>
    <w:rsid w:val="0029048C"/>
    <w:rsid w:val="00290AB3"/>
    <w:rsid w:val="00290FC5"/>
    <w:rsid w:val="00293038"/>
    <w:rsid w:val="00295173"/>
    <w:rsid w:val="00295731"/>
    <w:rsid w:val="002974D1"/>
    <w:rsid w:val="00297B35"/>
    <w:rsid w:val="00297D2B"/>
    <w:rsid w:val="00297EC2"/>
    <w:rsid w:val="002A3619"/>
    <w:rsid w:val="002A3C26"/>
    <w:rsid w:val="002A3C52"/>
    <w:rsid w:val="002A4F32"/>
    <w:rsid w:val="002A5DE5"/>
    <w:rsid w:val="002A6308"/>
    <w:rsid w:val="002A6476"/>
    <w:rsid w:val="002A7262"/>
    <w:rsid w:val="002A7452"/>
    <w:rsid w:val="002A7561"/>
    <w:rsid w:val="002B088C"/>
    <w:rsid w:val="002B295A"/>
    <w:rsid w:val="002B3E87"/>
    <w:rsid w:val="002B4FAD"/>
    <w:rsid w:val="002B51F8"/>
    <w:rsid w:val="002B56E7"/>
    <w:rsid w:val="002B5D78"/>
    <w:rsid w:val="002B7C82"/>
    <w:rsid w:val="002B7CC1"/>
    <w:rsid w:val="002C09E6"/>
    <w:rsid w:val="002C2461"/>
    <w:rsid w:val="002C533F"/>
    <w:rsid w:val="002C6349"/>
    <w:rsid w:val="002C6B11"/>
    <w:rsid w:val="002C7275"/>
    <w:rsid w:val="002C7F75"/>
    <w:rsid w:val="002D105A"/>
    <w:rsid w:val="002D2775"/>
    <w:rsid w:val="002D2954"/>
    <w:rsid w:val="002D333B"/>
    <w:rsid w:val="002D3724"/>
    <w:rsid w:val="002D4654"/>
    <w:rsid w:val="002D4BA9"/>
    <w:rsid w:val="002D5AFB"/>
    <w:rsid w:val="002D6E07"/>
    <w:rsid w:val="002D7BB5"/>
    <w:rsid w:val="002E04E0"/>
    <w:rsid w:val="002E1065"/>
    <w:rsid w:val="002E2E8E"/>
    <w:rsid w:val="002E5110"/>
    <w:rsid w:val="002E5958"/>
    <w:rsid w:val="002E5E6E"/>
    <w:rsid w:val="002E7A30"/>
    <w:rsid w:val="002F1A0D"/>
    <w:rsid w:val="002F2A5D"/>
    <w:rsid w:val="002F38EF"/>
    <w:rsid w:val="002F4593"/>
    <w:rsid w:val="002F4D8A"/>
    <w:rsid w:val="002F5E57"/>
    <w:rsid w:val="00300771"/>
    <w:rsid w:val="00301A8D"/>
    <w:rsid w:val="00301DB6"/>
    <w:rsid w:val="00302977"/>
    <w:rsid w:val="00305798"/>
    <w:rsid w:val="00305ABF"/>
    <w:rsid w:val="00307B28"/>
    <w:rsid w:val="00311A1F"/>
    <w:rsid w:val="003128F8"/>
    <w:rsid w:val="0031565C"/>
    <w:rsid w:val="00316D8B"/>
    <w:rsid w:val="00317BF8"/>
    <w:rsid w:val="00321B13"/>
    <w:rsid w:val="0032648B"/>
    <w:rsid w:val="00327118"/>
    <w:rsid w:val="0033034F"/>
    <w:rsid w:val="00330638"/>
    <w:rsid w:val="0033097F"/>
    <w:rsid w:val="00331006"/>
    <w:rsid w:val="0033123C"/>
    <w:rsid w:val="0033135D"/>
    <w:rsid w:val="0033161A"/>
    <w:rsid w:val="00333062"/>
    <w:rsid w:val="00335CCE"/>
    <w:rsid w:val="00335DD3"/>
    <w:rsid w:val="0033631C"/>
    <w:rsid w:val="00336ECE"/>
    <w:rsid w:val="00336F4F"/>
    <w:rsid w:val="003405AA"/>
    <w:rsid w:val="00340D7A"/>
    <w:rsid w:val="003414F5"/>
    <w:rsid w:val="00341C3D"/>
    <w:rsid w:val="00345468"/>
    <w:rsid w:val="00346FDA"/>
    <w:rsid w:val="00346FF1"/>
    <w:rsid w:val="00347150"/>
    <w:rsid w:val="003472AA"/>
    <w:rsid w:val="00347AE6"/>
    <w:rsid w:val="003511F1"/>
    <w:rsid w:val="00352375"/>
    <w:rsid w:val="003550E3"/>
    <w:rsid w:val="00355E42"/>
    <w:rsid w:val="0035706A"/>
    <w:rsid w:val="00357479"/>
    <w:rsid w:val="0036129B"/>
    <w:rsid w:val="00364904"/>
    <w:rsid w:val="00364E82"/>
    <w:rsid w:val="003654C2"/>
    <w:rsid w:val="0036679C"/>
    <w:rsid w:val="00366B8A"/>
    <w:rsid w:val="00367620"/>
    <w:rsid w:val="00367768"/>
    <w:rsid w:val="00367F77"/>
    <w:rsid w:val="003703B4"/>
    <w:rsid w:val="00370616"/>
    <w:rsid w:val="00370DD8"/>
    <w:rsid w:val="00371A9D"/>
    <w:rsid w:val="00374C32"/>
    <w:rsid w:val="0037515A"/>
    <w:rsid w:val="00376544"/>
    <w:rsid w:val="00382F94"/>
    <w:rsid w:val="003848D6"/>
    <w:rsid w:val="00385BC4"/>
    <w:rsid w:val="00385F1A"/>
    <w:rsid w:val="0038635F"/>
    <w:rsid w:val="00386A79"/>
    <w:rsid w:val="00387F48"/>
    <w:rsid w:val="003912CC"/>
    <w:rsid w:val="00392DA9"/>
    <w:rsid w:val="00393BA0"/>
    <w:rsid w:val="00394222"/>
    <w:rsid w:val="00395545"/>
    <w:rsid w:val="003976CE"/>
    <w:rsid w:val="00397FA0"/>
    <w:rsid w:val="003A418C"/>
    <w:rsid w:val="003A54D9"/>
    <w:rsid w:val="003B0895"/>
    <w:rsid w:val="003B111A"/>
    <w:rsid w:val="003B2A86"/>
    <w:rsid w:val="003B32BF"/>
    <w:rsid w:val="003B72DB"/>
    <w:rsid w:val="003B78BA"/>
    <w:rsid w:val="003B7B6E"/>
    <w:rsid w:val="003C0CA8"/>
    <w:rsid w:val="003C1213"/>
    <w:rsid w:val="003C1386"/>
    <w:rsid w:val="003C1F59"/>
    <w:rsid w:val="003C3576"/>
    <w:rsid w:val="003C3FF0"/>
    <w:rsid w:val="003C575F"/>
    <w:rsid w:val="003C6A7E"/>
    <w:rsid w:val="003C727E"/>
    <w:rsid w:val="003C7677"/>
    <w:rsid w:val="003C799D"/>
    <w:rsid w:val="003C79E7"/>
    <w:rsid w:val="003D13D8"/>
    <w:rsid w:val="003D208B"/>
    <w:rsid w:val="003D2362"/>
    <w:rsid w:val="003D23B8"/>
    <w:rsid w:val="003D2AF8"/>
    <w:rsid w:val="003D357F"/>
    <w:rsid w:val="003D4028"/>
    <w:rsid w:val="003D5B51"/>
    <w:rsid w:val="003D76C7"/>
    <w:rsid w:val="003E0F8A"/>
    <w:rsid w:val="003E15BF"/>
    <w:rsid w:val="003E1A71"/>
    <w:rsid w:val="003E2981"/>
    <w:rsid w:val="003E29FA"/>
    <w:rsid w:val="003E4E72"/>
    <w:rsid w:val="003E528D"/>
    <w:rsid w:val="003E65DD"/>
    <w:rsid w:val="003E66CB"/>
    <w:rsid w:val="003E7BA0"/>
    <w:rsid w:val="003F12E0"/>
    <w:rsid w:val="003F2AA0"/>
    <w:rsid w:val="003F2AC1"/>
    <w:rsid w:val="003F30FB"/>
    <w:rsid w:val="003F405F"/>
    <w:rsid w:val="003F4472"/>
    <w:rsid w:val="003F4FDE"/>
    <w:rsid w:val="003F53AA"/>
    <w:rsid w:val="003F54C0"/>
    <w:rsid w:val="003F62C3"/>
    <w:rsid w:val="003F63E7"/>
    <w:rsid w:val="003F715D"/>
    <w:rsid w:val="00400879"/>
    <w:rsid w:val="00401AEB"/>
    <w:rsid w:val="004023B1"/>
    <w:rsid w:val="0040394B"/>
    <w:rsid w:val="00403B1C"/>
    <w:rsid w:val="0040610B"/>
    <w:rsid w:val="004070E4"/>
    <w:rsid w:val="004103A9"/>
    <w:rsid w:val="004113DE"/>
    <w:rsid w:val="00411E8F"/>
    <w:rsid w:val="0041346E"/>
    <w:rsid w:val="00415206"/>
    <w:rsid w:val="00415406"/>
    <w:rsid w:val="0041639F"/>
    <w:rsid w:val="00416A11"/>
    <w:rsid w:val="00416BCA"/>
    <w:rsid w:val="00417DBE"/>
    <w:rsid w:val="00417E8F"/>
    <w:rsid w:val="00423096"/>
    <w:rsid w:val="004232FF"/>
    <w:rsid w:val="004252DE"/>
    <w:rsid w:val="004255FD"/>
    <w:rsid w:val="0042617E"/>
    <w:rsid w:val="0042733C"/>
    <w:rsid w:val="00430763"/>
    <w:rsid w:val="00431530"/>
    <w:rsid w:val="004317B7"/>
    <w:rsid w:val="00433BF9"/>
    <w:rsid w:val="004362FE"/>
    <w:rsid w:val="00436CDE"/>
    <w:rsid w:val="00440936"/>
    <w:rsid w:val="00442746"/>
    <w:rsid w:val="004448CC"/>
    <w:rsid w:val="00444BA4"/>
    <w:rsid w:val="00445603"/>
    <w:rsid w:val="0044581F"/>
    <w:rsid w:val="0044765A"/>
    <w:rsid w:val="00450F2D"/>
    <w:rsid w:val="00451067"/>
    <w:rsid w:val="004524F0"/>
    <w:rsid w:val="00452C80"/>
    <w:rsid w:val="00453DE4"/>
    <w:rsid w:val="00454DCC"/>
    <w:rsid w:val="004551B5"/>
    <w:rsid w:val="004562BE"/>
    <w:rsid w:val="00457294"/>
    <w:rsid w:val="00457388"/>
    <w:rsid w:val="00460778"/>
    <w:rsid w:val="004607C6"/>
    <w:rsid w:val="00462A0D"/>
    <w:rsid w:val="00462A53"/>
    <w:rsid w:val="00462C47"/>
    <w:rsid w:val="0046637E"/>
    <w:rsid w:val="004673B3"/>
    <w:rsid w:val="004676B2"/>
    <w:rsid w:val="00467A92"/>
    <w:rsid w:val="00471241"/>
    <w:rsid w:val="004721B9"/>
    <w:rsid w:val="004723E4"/>
    <w:rsid w:val="00473C81"/>
    <w:rsid w:val="00473D71"/>
    <w:rsid w:val="00474829"/>
    <w:rsid w:val="004750FD"/>
    <w:rsid w:val="004800B1"/>
    <w:rsid w:val="004820A5"/>
    <w:rsid w:val="00482421"/>
    <w:rsid w:val="004831D1"/>
    <w:rsid w:val="004855DB"/>
    <w:rsid w:val="0048638C"/>
    <w:rsid w:val="00487CD6"/>
    <w:rsid w:val="004917AC"/>
    <w:rsid w:val="00491843"/>
    <w:rsid w:val="00492292"/>
    <w:rsid w:val="00492402"/>
    <w:rsid w:val="00492EE0"/>
    <w:rsid w:val="00492F1D"/>
    <w:rsid w:val="00492F1E"/>
    <w:rsid w:val="00494A66"/>
    <w:rsid w:val="004971D1"/>
    <w:rsid w:val="00497D18"/>
    <w:rsid w:val="004A0506"/>
    <w:rsid w:val="004A1224"/>
    <w:rsid w:val="004A1CDD"/>
    <w:rsid w:val="004A268C"/>
    <w:rsid w:val="004A287C"/>
    <w:rsid w:val="004A39B4"/>
    <w:rsid w:val="004A45B8"/>
    <w:rsid w:val="004A48F4"/>
    <w:rsid w:val="004A5AB1"/>
    <w:rsid w:val="004A5BCD"/>
    <w:rsid w:val="004B0923"/>
    <w:rsid w:val="004B13D9"/>
    <w:rsid w:val="004B2BC9"/>
    <w:rsid w:val="004B5808"/>
    <w:rsid w:val="004B620B"/>
    <w:rsid w:val="004B7D6F"/>
    <w:rsid w:val="004C0045"/>
    <w:rsid w:val="004C0C16"/>
    <w:rsid w:val="004D1CE3"/>
    <w:rsid w:val="004D2E30"/>
    <w:rsid w:val="004D3157"/>
    <w:rsid w:val="004D35E1"/>
    <w:rsid w:val="004D431B"/>
    <w:rsid w:val="004D529D"/>
    <w:rsid w:val="004D6FD5"/>
    <w:rsid w:val="004D76C1"/>
    <w:rsid w:val="004E0BFA"/>
    <w:rsid w:val="004E21DB"/>
    <w:rsid w:val="004E2FDE"/>
    <w:rsid w:val="004E5437"/>
    <w:rsid w:val="004E5F30"/>
    <w:rsid w:val="004E6DA0"/>
    <w:rsid w:val="004F2F69"/>
    <w:rsid w:val="004F498F"/>
    <w:rsid w:val="004F502C"/>
    <w:rsid w:val="004F5275"/>
    <w:rsid w:val="00500769"/>
    <w:rsid w:val="00500A52"/>
    <w:rsid w:val="00502428"/>
    <w:rsid w:val="0050289A"/>
    <w:rsid w:val="005031A9"/>
    <w:rsid w:val="005036D5"/>
    <w:rsid w:val="00503783"/>
    <w:rsid w:val="0050462B"/>
    <w:rsid w:val="00505A62"/>
    <w:rsid w:val="00506D9E"/>
    <w:rsid w:val="005135A9"/>
    <w:rsid w:val="00513761"/>
    <w:rsid w:val="00513AE6"/>
    <w:rsid w:val="005159ED"/>
    <w:rsid w:val="00521EF6"/>
    <w:rsid w:val="00522298"/>
    <w:rsid w:val="00524DAA"/>
    <w:rsid w:val="0052541B"/>
    <w:rsid w:val="00527368"/>
    <w:rsid w:val="00530A45"/>
    <w:rsid w:val="00530CA3"/>
    <w:rsid w:val="00530F05"/>
    <w:rsid w:val="0053316F"/>
    <w:rsid w:val="005335A0"/>
    <w:rsid w:val="00533E3D"/>
    <w:rsid w:val="00534643"/>
    <w:rsid w:val="00535654"/>
    <w:rsid w:val="00535BA0"/>
    <w:rsid w:val="00535F5C"/>
    <w:rsid w:val="0053666D"/>
    <w:rsid w:val="00537C3C"/>
    <w:rsid w:val="00540066"/>
    <w:rsid w:val="00540528"/>
    <w:rsid w:val="00541A72"/>
    <w:rsid w:val="00543CD9"/>
    <w:rsid w:val="00543F79"/>
    <w:rsid w:val="00545068"/>
    <w:rsid w:val="00545F8D"/>
    <w:rsid w:val="00546EC0"/>
    <w:rsid w:val="00547334"/>
    <w:rsid w:val="00550E69"/>
    <w:rsid w:val="00551EE3"/>
    <w:rsid w:val="00552931"/>
    <w:rsid w:val="005550D7"/>
    <w:rsid w:val="005554DA"/>
    <w:rsid w:val="00555DE4"/>
    <w:rsid w:val="00555FA2"/>
    <w:rsid w:val="0055601F"/>
    <w:rsid w:val="0055676B"/>
    <w:rsid w:val="005570AE"/>
    <w:rsid w:val="005578F1"/>
    <w:rsid w:val="00557B9D"/>
    <w:rsid w:val="005603EF"/>
    <w:rsid w:val="00560E8A"/>
    <w:rsid w:val="00562E11"/>
    <w:rsid w:val="00563FE5"/>
    <w:rsid w:val="005649B1"/>
    <w:rsid w:val="00565879"/>
    <w:rsid w:val="005670BD"/>
    <w:rsid w:val="005679CC"/>
    <w:rsid w:val="0057003B"/>
    <w:rsid w:val="005703C9"/>
    <w:rsid w:val="00571EF1"/>
    <w:rsid w:val="0057248C"/>
    <w:rsid w:val="0057293B"/>
    <w:rsid w:val="00573158"/>
    <w:rsid w:val="00573B92"/>
    <w:rsid w:val="00574EF8"/>
    <w:rsid w:val="00574F05"/>
    <w:rsid w:val="005766F3"/>
    <w:rsid w:val="00577739"/>
    <w:rsid w:val="0058055E"/>
    <w:rsid w:val="005819E3"/>
    <w:rsid w:val="0058244C"/>
    <w:rsid w:val="005835E1"/>
    <w:rsid w:val="005836D4"/>
    <w:rsid w:val="00583DE4"/>
    <w:rsid w:val="00584700"/>
    <w:rsid w:val="00584B93"/>
    <w:rsid w:val="00584C95"/>
    <w:rsid w:val="00585125"/>
    <w:rsid w:val="005915FD"/>
    <w:rsid w:val="005918BB"/>
    <w:rsid w:val="00593F77"/>
    <w:rsid w:val="005948F3"/>
    <w:rsid w:val="005958A2"/>
    <w:rsid w:val="00595B86"/>
    <w:rsid w:val="00595F25"/>
    <w:rsid w:val="005969D2"/>
    <w:rsid w:val="005A27A8"/>
    <w:rsid w:val="005A43D2"/>
    <w:rsid w:val="005A52DA"/>
    <w:rsid w:val="005A61F4"/>
    <w:rsid w:val="005A628C"/>
    <w:rsid w:val="005A7863"/>
    <w:rsid w:val="005A7AC3"/>
    <w:rsid w:val="005B02A9"/>
    <w:rsid w:val="005B1021"/>
    <w:rsid w:val="005B3E69"/>
    <w:rsid w:val="005B468A"/>
    <w:rsid w:val="005B46DE"/>
    <w:rsid w:val="005B6484"/>
    <w:rsid w:val="005B6496"/>
    <w:rsid w:val="005B64F0"/>
    <w:rsid w:val="005B6BD0"/>
    <w:rsid w:val="005C0D9D"/>
    <w:rsid w:val="005C1B8A"/>
    <w:rsid w:val="005C22D7"/>
    <w:rsid w:val="005C2969"/>
    <w:rsid w:val="005C3A2A"/>
    <w:rsid w:val="005C4BE8"/>
    <w:rsid w:val="005C6414"/>
    <w:rsid w:val="005D02CC"/>
    <w:rsid w:val="005D16E8"/>
    <w:rsid w:val="005D2E88"/>
    <w:rsid w:val="005D4191"/>
    <w:rsid w:val="005D48BE"/>
    <w:rsid w:val="005D6C54"/>
    <w:rsid w:val="005E2C8A"/>
    <w:rsid w:val="005E4ACD"/>
    <w:rsid w:val="005E633A"/>
    <w:rsid w:val="005E705E"/>
    <w:rsid w:val="005E729F"/>
    <w:rsid w:val="005E74A0"/>
    <w:rsid w:val="005E7B3D"/>
    <w:rsid w:val="005E7D36"/>
    <w:rsid w:val="005F055C"/>
    <w:rsid w:val="005F07C0"/>
    <w:rsid w:val="005F0C39"/>
    <w:rsid w:val="005F14F4"/>
    <w:rsid w:val="005F1C2B"/>
    <w:rsid w:val="005F318C"/>
    <w:rsid w:val="005F3C7C"/>
    <w:rsid w:val="005F4464"/>
    <w:rsid w:val="005F6148"/>
    <w:rsid w:val="005F7369"/>
    <w:rsid w:val="005F76D9"/>
    <w:rsid w:val="0060144E"/>
    <w:rsid w:val="00601F68"/>
    <w:rsid w:val="00604255"/>
    <w:rsid w:val="006050E1"/>
    <w:rsid w:val="00605410"/>
    <w:rsid w:val="006079E6"/>
    <w:rsid w:val="00607DAE"/>
    <w:rsid w:val="00610888"/>
    <w:rsid w:val="00611275"/>
    <w:rsid w:val="006113F2"/>
    <w:rsid w:val="00611668"/>
    <w:rsid w:val="006118BB"/>
    <w:rsid w:val="0061321D"/>
    <w:rsid w:val="00613579"/>
    <w:rsid w:val="00613988"/>
    <w:rsid w:val="00614BF3"/>
    <w:rsid w:val="00615BBD"/>
    <w:rsid w:val="00615E2E"/>
    <w:rsid w:val="00621C9A"/>
    <w:rsid w:val="006222E0"/>
    <w:rsid w:val="00622A07"/>
    <w:rsid w:val="00624031"/>
    <w:rsid w:val="00626339"/>
    <w:rsid w:val="006276CD"/>
    <w:rsid w:val="006277AB"/>
    <w:rsid w:val="00627A60"/>
    <w:rsid w:val="00630BB2"/>
    <w:rsid w:val="0063170D"/>
    <w:rsid w:val="00632803"/>
    <w:rsid w:val="0063510C"/>
    <w:rsid w:val="00635C30"/>
    <w:rsid w:val="006368D2"/>
    <w:rsid w:val="0063785F"/>
    <w:rsid w:val="006378C7"/>
    <w:rsid w:val="006406C6"/>
    <w:rsid w:val="006407A8"/>
    <w:rsid w:val="00641471"/>
    <w:rsid w:val="00641AF4"/>
    <w:rsid w:val="00641C0E"/>
    <w:rsid w:val="00642326"/>
    <w:rsid w:val="0064236A"/>
    <w:rsid w:val="0064321D"/>
    <w:rsid w:val="00644B6D"/>
    <w:rsid w:val="0064544C"/>
    <w:rsid w:val="006455C6"/>
    <w:rsid w:val="00652315"/>
    <w:rsid w:val="0065291F"/>
    <w:rsid w:val="00653128"/>
    <w:rsid w:val="0065361C"/>
    <w:rsid w:val="00653691"/>
    <w:rsid w:val="00654D09"/>
    <w:rsid w:val="0065583A"/>
    <w:rsid w:val="006558F5"/>
    <w:rsid w:val="00656621"/>
    <w:rsid w:val="00656652"/>
    <w:rsid w:val="006577DC"/>
    <w:rsid w:val="00660931"/>
    <w:rsid w:val="00660C7A"/>
    <w:rsid w:val="0066184A"/>
    <w:rsid w:val="006624D5"/>
    <w:rsid w:val="00663623"/>
    <w:rsid w:val="0066539E"/>
    <w:rsid w:val="00665BB8"/>
    <w:rsid w:val="0066645D"/>
    <w:rsid w:val="00666FBC"/>
    <w:rsid w:val="00671214"/>
    <w:rsid w:val="00671B5F"/>
    <w:rsid w:val="00671CF6"/>
    <w:rsid w:val="00673371"/>
    <w:rsid w:val="00673E7A"/>
    <w:rsid w:val="0067422D"/>
    <w:rsid w:val="00674652"/>
    <w:rsid w:val="006755A4"/>
    <w:rsid w:val="006773F1"/>
    <w:rsid w:val="0067775F"/>
    <w:rsid w:val="00677782"/>
    <w:rsid w:val="00677C19"/>
    <w:rsid w:val="00681F08"/>
    <w:rsid w:val="00683BD6"/>
    <w:rsid w:val="0069077D"/>
    <w:rsid w:val="0069090F"/>
    <w:rsid w:val="00690A96"/>
    <w:rsid w:val="00691DF0"/>
    <w:rsid w:val="00695211"/>
    <w:rsid w:val="00695AB5"/>
    <w:rsid w:val="006A1DC5"/>
    <w:rsid w:val="006A2215"/>
    <w:rsid w:val="006A2B8A"/>
    <w:rsid w:val="006A4DB4"/>
    <w:rsid w:val="006A57B3"/>
    <w:rsid w:val="006A6B87"/>
    <w:rsid w:val="006B0433"/>
    <w:rsid w:val="006B0726"/>
    <w:rsid w:val="006B0D07"/>
    <w:rsid w:val="006B35FF"/>
    <w:rsid w:val="006B3D31"/>
    <w:rsid w:val="006B523A"/>
    <w:rsid w:val="006B5DE0"/>
    <w:rsid w:val="006B5FBE"/>
    <w:rsid w:val="006B62F1"/>
    <w:rsid w:val="006B6E91"/>
    <w:rsid w:val="006B7228"/>
    <w:rsid w:val="006B790B"/>
    <w:rsid w:val="006C13EA"/>
    <w:rsid w:val="006C191F"/>
    <w:rsid w:val="006C1ECA"/>
    <w:rsid w:val="006C26F6"/>
    <w:rsid w:val="006C3D1A"/>
    <w:rsid w:val="006C3EE4"/>
    <w:rsid w:val="006C5C08"/>
    <w:rsid w:val="006C5F06"/>
    <w:rsid w:val="006C65B4"/>
    <w:rsid w:val="006C71B5"/>
    <w:rsid w:val="006C79B4"/>
    <w:rsid w:val="006D1A6E"/>
    <w:rsid w:val="006D2A4E"/>
    <w:rsid w:val="006D303D"/>
    <w:rsid w:val="006D327E"/>
    <w:rsid w:val="006D675D"/>
    <w:rsid w:val="006D731B"/>
    <w:rsid w:val="006E600D"/>
    <w:rsid w:val="006E6670"/>
    <w:rsid w:val="006F12AB"/>
    <w:rsid w:val="006F27D8"/>
    <w:rsid w:val="006F6151"/>
    <w:rsid w:val="00701DCD"/>
    <w:rsid w:val="00702938"/>
    <w:rsid w:val="00703706"/>
    <w:rsid w:val="00704CBF"/>
    <w:rsid w:val="007051E9"/>
    <w:rsid w:val="00705B87"/>
    <w:rsid w:val="007067F6"/>
    <w:rsid w:val="00706C81"/>
    <w:rsid w:val="0070700C"/>
    <w:rsid w:val="00707E9D"/>
    <w:rsid w:val="007101E1"/>
    <w:rsid w:val="007143B7"/>
    <w:rsid w:val="00714FC8"/>
    <w:rsid w:val="007163D8"/>
    <w:rsid w:val="007201BC"/>
    <w:rsid w:val="007213C0"/>
    <w:rsid w:val="00721C4A"/>
    <w:rsid w:val="00722EA4"/>
    <w:rsid w:val="007247E4"/>
    <w:rsid w:val="00730BB0"/>
    <w:rsid w:val="00732187"/>
    <w:rsid w:val="00732D12"/>
    <w:rsid w:val="00733075"/>
    <w:rsid w:val="00733295"/>
    <w:rsid w:val="007333CF"/>
    <w:rsid w:val="00733A53"/>
    <w:rsid w:val="00733E71"/>
    <w:rsid w:val="00734A51"/>
    <w:rsid w:val="007353D3"/>
    <w:rsid w:val="0073720F"/>
    <w:rsid w:val="00737CB4"/>
    <w:rsid w:val="007404AD"/>
    <w:rsid w:val="007412CD"/>
    <w:rsid w:val="007453FF"/>
    <w:rsid w:val="0074549B"/>
    <w:rsid w:val="007459A2"/>
    <w:rsid w:val="00745BFB"/>
    <w:rsid w:val="00746ADC"/>
    <w:rsid w:val="00750D2C"/>
    <w:rsid w:val="00751F59"/>
    <w:rsid w:val="00751F67"/>
    <w:rsid w:val="0075249B"/>
    <w:rsid w:val="00752B43"/>
    <w:rsid w:val="007543F5"/>
    <w:rsid w:val="007545E6"/>
    <w:rsid w:val="0075507D"/>
    <w:rsid w:val="00756593"/>
    <w:rsid w:val="00762525"/>
    <w:rsid w:val="00764278"/>
    <w:rsid w:val="007647CD"/>
    <w:rsid w:val="0076640D"/>
    <w:rsid w:val="00766A26"/>
    <w:rsid w:val="00766AF0"/>
    <w:rsid w:val="007704D7"/>
    <w:rsid w:val="007720EA"/>
    <w:rsid w:val="00772A48"/>
    <w:rsid w:val="0077385B"/>
    <w:rsid w:val="00777B5D"/>
    <w:rsid w:val="00783043"/>
    <w:rsid w:val="0078509B"/>
    <w:rsid w:val="00785287"/>
    <w:rsid w:val="007852DC"/>
    <w:rsid w:val="007859DC"/>
    <w:rsid w:val="00786AB5"/>
    <w:rsid w:val="0079090A"/>
    <w:rsid w:val="00792890"/>
    <w:rsid w:val="007929DC"/>
    <w:rsid w:val="00793708"/>
    <w:rsid w:val="00793887"/>
    <w:rsid w:val="007944C0"/>
    <w:rsid w:val="00795D05"/>
    <w:rsid w:val="00795F9D"/>
    <w:rsid w:val="007960C9"/>
    <w:rsid w:val="00797055"/>
    <w:rsid w:val="007975BC"/>
    <w:rsid w:val="0079777F"/>
    <w:rsid w:val="007A227C"/>
    <w:rsid w:val="007A2698"/>
    <w:rsid w:val="007A2981"/>
    <w:rsid w:val="007A2F94"/>
    <w:rsid w:val="007A4C1C"/>
    <w:rsid w:val="007A53F6"/>
    <w:rsid w:val="007A6219"/>
    <w:rsid w:val="007A649A"/>
    <w:rsid w:val="007B0092"/>
    <w:rsid w:val="007B11E7"/>
    <w:rsid w:val="007B2065"/>
    <w:rsid w:val="007B3601"/>
    <w:rsid w:val="007B52E6"/>
    <w:rsid w:val="007B65CC"/>
    <w:rsid w:val="007C04EC"/>
    <w:rsid w:val="007C086C"/>
    <w:rsid w:val="007C2AA8"/>
    <w:rsid w:val="007C47ED"/>
    <w:rsid w:val="007C568D"/>
    <w:rsid w:val="007C7E0E"/>
    <w:rsid w:val="007C7F52"/>
    <w:rsid w:val="007D0194"/>
    <w:rsid w:val="007D03EC"/>
    <w:rsid w:val="007D1653"/>
    <w:rsid w:val="007D21AC"/>
    <w:rsid w:val="007D2484"/>
    <w:rsid w:val="007D27BB"/>
    <w:rsid w:val="007D2871"/>
    <w:rsid w:val="007D3D5B"/>
    <w:rsid w:val="007D50DB"/>
    <w:rsid w:val="007D5D4F"/>
    <w:rsid w:val="007D5EA3"/>
    <w:rsid w:val="007D72C4"/>
    <w:rsid w:val="007D73FD"/>
    <w:rsid w:val="007D7999"/>
    <w:rsid w:val="007E03B2"/>
    <w:rsid w:val="007E1279"/>
    <w:rsid w:val="007E14EC"/>
    <w:rsid w:val="007E2A27"/>
    <w:rsid w:val="007E3F96"/>
    <w:rsid w:val="007E6208"/>
    <w:rsid w:val="007E7914"/>
    <w:rsid w:val="007F0F7A"/>
    <w:rsid w:val="007F151A"/>
    <w:rsid w:val="007F20B5"/>
    <w:rsid w:val="007F2355"/>
    <w:rsid w:val="007F30EB"/>
    <w:rsid w:val="007F5FF0"/>
    <w:rsid w:val="007F7194"/>
    <w:rsid w:val="00800A1B"/>
    <w:rsid w:val="00802670"/>
    <w:rsid w:val="00802ACF"/>
    <w:rsid w:val="0080305B"/>
    <w:rsid w:val="0080521E"/>
    <w:rsid w:val="00805467"/>
    <w:rsid w:val="0080680F"/>
    <w:rsid w:val="00807E3B"/>
    <w:rsid w:val="0081040F"/>
    <w:rsid w:val="00813701"/>
    <w:rsid w:val="00814D13"/>
    <w:rsid w:val="00814EF9"/>
    <w:rsid w:val="00815646"/>
    <w:rsid w:val="0081641B"/>
    <w:rsid w:val="008164BC"/>
    <w:rsid w:val="00816567"/>
    <w:rsid w:val="0082276D"/>
    <w:rsid w:val="00826A09"/>
    <w:rsid w:val="00827280"/>
    <w:rsid w:val="0082787B"/>
    <w:rsid w:val="00831EE0"/>
    <w:rsid w:val="0083293D"/>
    <w:rsid w:val="008333B9"/>
    <w:rsid w:val="00833AD7"/>
    <w:rsid w:val="00834CBD"/>
    <w:rsid w:val="008354EC"/>
    <w:rsid w:val="00837791"/>
    <w:rsid w:val="00837ADB"/>
    <w:rsid w:val="0084210B"/>
    <w:rsid w:val="008445DF"/>
    <w:rsid w:val="008456B0"/>
    <w:rsid w:val="00847831"/>
    <w:rsid w:val="0085008D"/>
    <w:rsid w:val="00850E38"/>
    <w:rsid w:val="00851009"/>
    <w:rsid w:val="008521BC"/>
    <w:rsid w:val="00852596"/>
    <w:rsid w:val="00853B63"/>
    <w:rsid w:val="00854C86"/>
    <w:rsid w:val="008565ED"/>
    <w:rsid w:val="0085687D"/>
    <w:rsid w:val="0085693F"/>
    <w:rsid w:val="00861265"/>
    <w:rsid w:val="008642F4"/>
    <w:rsid w:val="008707BB"/>
    <w:rsid w:val="00872127"/>
    <w:rsid w:val="00873B3D"/>
    <w:rsid w:val="00874C4D"/>
    <w:rsid w:val="0087577C"/>
    <w:rsid w:val="00875811"/>
    <w:rsid w:val="00877C9F"/>
    <w:rsid w:val="008816B8"/>
    <w:rsid w:val="0088209C"/>
    <w:rsid w:val="008832E1"/>
    <w:rsid w:val="00884479"/>
    <w:rsid w:val="00884D7A"/>
    <w:rsid w:val="00887A2F"/>
    <w:rsid w:val="00892000"/>
    <w:rsid w:val="00892241"/>
    <w:rsid w:val="00893217"/>
    <w:rsid w:val="00893510"/>
    <w:rsid w:val="00894182"/>
    <w:rsid w:val="008949DE"/>
    <w:rsid w:val="00895114"/>
    <w:rsid w:val="0089629F"/>
    <w:rsid w:val="00896981"/>
    <w:rsid w:val="008A1300"/>
    <w:rsid w:val="008A184C"/>
    <w:rsid w:val="008A1DB3"/>
    <w:rsid w:val="008A1FF0"/>
    <w:rsid w:val="008A39D1"/>
    <w:rsid w:val="008A58F0"/>
    <w:rsid w:val="008A59B7"/>
    <w:rsid w:val="008A6C58"/>
    <w:rsid w:val="008A70AA"/>
    <w:rsid w:val="008A713E"/>
    <w:rsid w:val="008A751E"/>
    <w:rsid w:val="008A762E"/>
    <w:rsid w:val="008B098C"/>
    <w:rsid w:val="008B1EF1"/>
    <w:rsid w:val="008B1F09"/>
    <w:rsid w:val="008B24F0"/>
    <w:rsid w:val="008B338D"/>
    <w:rsid w:val="008B372F"/>
    <w:rsid w:val="008B4263"/>
    <w:rsid w:val="008B6996"/>
    <w:rsid w:val="008B713C"/>
    <w:rsid w:val="008B7F17"/>
    <w:rsid w:val="008C0BB6"/>
    <w:rsid w:val="008C1335"/>
    <w:rsid w:val="008C2177"/>
    <w:rsid w:val="008C2603"/>
    <w:rsid w:val="008C2F1C"/>
    <w:rsid w:val="008C33DD"/>
    <w:rsid w:val="008C4926"/>
    <w:rsid w:val="008C5174"/>
    <w:rsid w:val="008C784F"/>
    <w:rsid w:val="008C7A2B"/>
    <w:rsid w:val="008D15EA"/>
    <w:rsid w:val="008D1A60"/>
    <w:rsid w:val="008D4291"/>
    <w:rsid w:val="008D4D70"/>
    <w:rsid w:val="008D50BE"/>
    <w:rsid w:val="008D6A54"/>
    <w:rsid w:val="008E00BD"/>
    <w:rsid w:val="008E04B6"/>
    <w:rsid w:val="008E181F"/>
    <w:rsid w:val="008E1A92"/>
    <w:rsid w:val="008E1C2F"/>
    <w:rsid w:val="008E3F1F"/>
    <w:rsid w:val="008E6B85"/>
    <w:rsid w:val="008E750C"/>
    <w:rsid w:val="008F0144"/>
    <w:rsid w:val="008F0FA1"/>
    <w:rsid w:val="008F1069"/>
    <w:rsid w:val="008F1A25"/>
    <w:rsid w:val="008F253D"/>
    <w:rsid w:val="008F323A"/>
    <w:rsid w:val="008F3B57"/>
    <w:rsid w:val="008F449C"/>
    <w:rsid w:val="008F7120"/>
    <w:rsid w:val="008F7832"/>
    <w:rsid w:val="009008D3"/>
    <w:rsid w:val="00901CB0"/>
    <w:rsid w:val="009020AC"/>
    <w:rsid w:val="009039E2"/>
    <w:rsid w:val="00906279"/>
    <w:rsid w:val="009066D4"/>
    <w:rsid w:val="00906787"/>
    <w:rsid w:val="00906D25"/>
    <w:rsid w:val="00912468"/>
    <w:rsid w:val="00922331"/>
    <w:rsid w:val="00923BE9"/>
    <w:rsid w:val="00923EE8"/>
    <w:rsid w:val="00924782"/>
    <w:rsid w:val="00924D7E"/>
    <w:rsid w:val="00926D94"/>
    <w:rsid w:val="009311D4"/>
    <w:rsid w:val="00931A5F"/>
    <w:rsid w:val="00935BE6"/>
    <w:rsid w:val="00935F83"/>
    <w:rsid w:val="00936393"/>
    <w:rsid w:val="00936B28"/>
    <w:rsid w:val="009372E6"/>
    <w:rsid w:val="00940ABA"/>
    <w:rsid w:val="00942416"/>
    <w:rsid w:val="00942AB8"/>
    <w:rsid w:val="009462CD"/>
    <w:rsid w:val="009468F1"/>
    <w:rsid w:val="00946ACA"/>
    <w:rsid w:val="00946D05"/>
    <w:rsid w:val="0094724C"/>
    <w:rsid w:val="00950BC2"/>
    <w:rsid w:val="00951E32"/>
    <w:rsid w:val="00952151"/>
    <w:rsid w:val="009521AF"/>
    <w:rsid w:val="0095231D"/>
    <w:rsid w:val="00952C29"/>
    <w:rsid w:val="00954E54"/>
    <w:rsid w:val="00955A8B"/>
    <w:rsid w:val="0095613A"/>
    <w:rsid w:val="009609A4"/>
    <w:rsid w:val="00962961"/>
    <w:rsid w:val="00963D54"/>
    <w:rsid w:val="00963DD2"/>
    <w:rsid w:val="00965EAF"/>
    <w:rsid w:val="00967900"/>
    <w:rsid w:val="00967A66"/>
    <w:rsid w:val="00970085"/>
    <w:rsid w:val="009725F2"/>
    <w:rsid w:val="00973A7E"/>
    <w:rsid w:val="0097473A"/>
    <w:rsid w:val="00976B92"/>
    <w:rsid w:val="00976D32"/>
    <w:rsid w:val="0098015D"/>
    <w:rsid w:val="009823EF"/>
    <w:rsid w:val="00982678"/>
    <w:rsid w:val="00983C99"/>
    <w:rsid w:val="00985880"/>
    <w:rsid w:val="00985E36"/>
    <w:rsid w:val="00986F0D"/>
    <w:rsid w:val="00987BBA"/>
    <w:rsid w:val="00990251"/>
    <w:rsid w:val="0099174F"/>
    <w:rsid w:val="00991C26"/>
    <w:rsid w:val="009925D6"/>
    <w:rsid w:val="00992D74"/>
    <w:rsid w:val="00993542"/>
    <w:rsid w:val="00993B11"/>
    <w:rsid w:val="0099423E"/>
    <w:rsid w:val="009943F5"/>
    <w:rsid w:val="00996E8C"/>
    <w:rsid w:val="009A0286"/>
    <w:rsid w:val="009A18A8"/>
    <w:rsid w:val="009A2648"/>
    <w:rsid w:val="009A2FD9"/>
    <w:rsid w:val="009A477A"/>
    <w:rsid w:val="009A4B3D"/>
    <w:rsid w:val="009A6086"/>
    <w:rsid w:val="009A697B"/>
    <w:rsid w:val="009A6E54"/>
    <w:rsid w:val="009A75A2"/>
    <w:rsid w:val="009B2638"/>
    <w:rsid w:val="009B6564"/>
    <w:rsid w:val="009B7122"/>
    <w:rsid w:val="009B7BB1"/>
    <w:rsid w:val="009C11FA"/>
    <w:rsid w:val="009C21A6"/>
    <w:rsid w:val="009C2A26"/>
    <w:rsid w:val="009C4A5A"/>
    <w:rsid w:val="009C4EBF"/>
    <w:rsid w:val="009C6C0A"/>
    <w:rsid w:val="009C73B5"/>
    <w:rsid w:val="009C7C15"/>
    <w:rsid w:val="009D0AFD"/>
    <w:rsid w:val="009D1A43"/>
    <w:rsid w:val="009D2919"/>
    <w:rsid w:val="009D3C4A"/>
    <w:rsid w:val="009D4A21"/>
    <w:rsid w:val="009D59A3"/>
    <w:rsid w:val="009E002E"/>
    <w:rsid w:val="009E0302"/>
    <w:rsid w:val="009E25DB"/>
    <w:rsid w:val="009E2A71"/>
    <w:rsid w:val="009E35DB"/>
    <w:rsid w:val="009E56BB"/>
    <w:rsid w:val="009E5B74"/>
    <w:rsid w:val="009E65ED"/>
    <w:rsid w:val="009E6C36"/>
    <w:rsid w:val="009E77D1"/>
    <w:rsid w:val="009F1C3A"/>
    <w:rsid w:val="009F2429"/>
    <w:rsid w:val="009F39B2"/>
    <w:rsid w:val="009F546F"/>
    <w:rsid w:val="009F6931"/>
    <w:rsid w:val="009F795E"/>
    <w:rsid w:val="00A00477"/>
    <w:rsid w:val="00A012EF"/>
    <w:rsid w:val="00A023DC"/>
    <w:rsid w:val="00A045A5"/>
    <w:rsid w:val="00A04F74"/>
    <w:rsid w:val="00A070F7"/>
    <w:rsid w:val="00A1015E"/>
    <w:rsid w:val="00A10F30"/>
    <w:rsid w:val="00A13A90"/>
    <w:rsid w:val="00A14146"/>
    <w:rsid w:val="00A14A44"/>
    <w:rsid w:val="00A17FA9"/>
    <w:rsid w:val="00A2004D"/>
    <w:rsid w:val="00A2008D"/>
    <w:rsid w:val="00A23C11"/>
    <w:rsid w:val="00A26172"/>
    <w:rsid w:val="00A3023B"/>
    <w:rsid w:val="00A30C48"/>
    <w:rsid w:val="00A3288B"/>
    <w:rsid w:val="00A32CB9"/>
    <w:rsid w:val="00A33668"/>
    <w:rsid w:val="00A34E5F"/>
    <w:rsid w:val="00A351B5"/>
    <w:rsid w:val="00A352EE"/>
    <w:rsid w:val="00A35776"/>
    <w:rsid w:val="00A36AA4"/>
    <w:rsid w:val="00A37050"/>
    <w:rsid w:val="00A37DC4"/>
    <w:rsid w:val="00A4012B"/>
    <w:rsid w:val="00A40474"/>
    <w:rsid w:val="00A414E5"/>
    <w:rsid w:val="00A418D8"/>
    <w:rsid w:val="00A41F2D"/>
    <w:rsid w:val="00A43289"/>
    <w:rsid w:val="00A43E43"/>
    <w:rsid w:val="00A45109"/>
    <w:rsid w:val="00A45D65"/>
    <w:rsid w:val="00A50991"/>
    <w:rsid w:val="00A51E87"/>
    <w:rsid w:val="00A5369B"/>
    <w:rsid w:val="00A5760A"/>
    <w:rsid w:val="00A576F5"/>
    <w:rsid w:val="00A6042B"/>
    <w:rsid w:val="00A60700"/>
    <w:rsid w:val="00A615B2"/>
    <w:rsid w:val="00A62167"/>
    <w:rsid w:val="00A62297"/>
    <w:rsid w:val="00A62575"/>
    <w:rsid w:val="00A67AC3"/>
    <w:rsid w:val="00A722CF"/>
    <w:rsid w:val="00A728C5"/>
    <w:rsid w:val="00A72F68"/>
    <w:rsid w:val="00A730B4"/>
    <w:rsid w:val="00A73713"/>
    <w:rsid w:val="00A74115"/>
    <w:rsid w:val="00A75E40"/>
    <w:rsid w:val="00A811C2"/>
    <w:rsid w:val="00A82BF6"/>
    <w:rsid w:val="00A832E0"/>
    <w:rsid w:val="00A83F0E"/>
    <w:rsid w:val="00A8489B"/>
    <w:rsid w:val="00A84CE9"/>
    <w:rsid w:val="00A8576D"/>
    <w:rsid w:val="00A86636"/>
    <w:rsid w:val="00A86B5F"/>
    <w:rsid w:val="00A87513"/>
    <w:rsid w:val="00A87FBD"/>
    <w:rsid w:val="00A9470C"/>
    <w:rsid w:val="00A95E6B"/>
    <w:rsid w:val="00A96FFC"/>
    <w:rsid w:val="00A97070"/>
    <w:rsid w:val="00AA1033"/>
    <w:rsid w:val="00AA1691"/>
    <w:rsid w:val="00AA1CC5"/>
    <w:rsid w:val="00AA369D"/>
    <w:rsid w:val="00AA3838"/>
    <w:rsid w:val="00AA3CFE"/>
    <w:rsid w:val="00AA41FB"/>
    <w:rsid w:val="00AA5077"/>
    <w:rsid w:val="00AA640B"/>
    <w:rsid w:val="00AA6784"/>
    <w:rsid w:val="00AA6CA7"/>
    <w:rsid w:val="00AB1050"/>
    <w:rsid w:val="00AB1189"/>
    <w:rsid w:val="00AB25D6"/>
    <w:rsid w:val="00AB4C19"/>
    <w:rsid w:val="00AB6969"/>
    <w:rsid w:val="00AB69A7"/>
    <w:rsid w:val="00AB796D"/>
    <w:rsid w:val="00AC18D6"/>
    <w:rsid w:val="00AC26B0"/>
    <w:rsid w:val="00AC3177"/>
    <w:rsid w:val="00AC3410"/>
    <w:rsid w:val="00AC3FE1"/>
    <w:rsid w:val="00AC54ED"/>
    <w:rsid w:val="00AC5F66"/>
    <w:rsid w:val="00AC61F7"/>
    <w:rsid w:val="00AC6A34"/>
    <w:rsid w:val="00AD0C99"/>
    <w:rsid w:val="00AD16E2"/>
    <w:rsid w:val="00AD25E6"/>
    <w:rsid w:val="00AD35FA"/>
    <w:rsid w:val="00AD3AC1"/>
    <w:rsid w:val="00AD3B2C"/>
    <w:rsid w:val="00AD4478"/>
    <w:rsid w:val="00AD4E79"/>
    <w:rsid w:val="00AD5664"/>
    <w:rsid w:val="00AD7893"/>
    <w:rsid w:val="00AD7C3E"/>
    <w:rsid w:val="00AE0235"/>
    <w:rsid w:val="00AE0757"/>
    <w:rsid w:val="00AE13D5"/>
    <w:rsid w:val="00AE3E85"/>
    <w:rsid w:val="00AE402B"/>
    <w:rsid w:val="00AE4413"/>
    <w:rsid w:val="00AE4CF7"/>
    <w:rsid w:val="00AE5E6A"/>
    <w:rsid w:val="00AE67D2"/>
    <w:rsid w:val="00AE6B8F"/>
    <w:rsid w:val="00AE7979"/>
    <w:rsid w:val="00AF36F8"/>
    <w:rsid w:val="00AF38F4"/>
    <w:rsid w:val="00AF53A8"/>
    <w:rsid w:val="00AF79AD"/>
    <w:rsid w:val="00B0443B"/>
    <w:rsid w:val="00B078A3"/>
    <w:rsid w:val="00B10C9D"/>
    <w:rsid w:val="00B1197E"/>
    <w:rsid w:val="00B12F47"/>
    <w:rsid w:val="00B1303F"/>
    <w:rsid w:val="00B1374E"/>
    <w:rsid w:val="00B152EA"/>
    <w:rsid w:val="00B15665"/>
    <w:rsid w:val="00B16B5D"/>
    <w:rsid w:val="00B16DC4"/>
    <w:rsid w:val="00B17091"/>
    <w:rsid w:val="00B220CB"/>
    <w:rsid w:val="00B22397"/>
    <w:rsid w:val="00B24BB0"/>
    <w:rsid w:val="00B264E5"/>
    <w:rsid w:val="00B2708C"/>
    <w:rsid w:val="00B27F3C"/>
    <w:rsid w:val="00B31573"/>
    <w:rsid w:val="00B31A53"/>
    <w:rsid w:val="00B32411"/>
    <w:rsid w:val="00B36938"/>
    <w:rsid w:val="00B36A76"/>
    <w:rsid w:val="00B373F0"/>
    <w:rsid w:val="00B37DEB"/>
    <w:rsid w:val="00B4184C"/>
    <w:rsid w:val="00B427B0"/>
    <w:rsid w:val="00B432A2"/>
    <w:rsid w:val="00B43622"/>
    <w:rsid w:val="00B459B9"/>
    <w:rsid w:val="00B47EFE"/>
    <w:rsid w:val="00B51A1E"/>
    <w:rsid w:val="00B528E8"/>
    <w:rsid w:val="00B52DEC"/>
    <w:rsid w:val="00B53F60"/>
    <w:rsid w:val="00B54A13"/>
    <w:rsid w:val="00B55AD2"/>
    <w:rsid w:val="00B55D6F"/>
    <w:rsid w:val="00B57AA9"/>
    <w:rsid w:val="00B612D4"/>
    <w:rsid w:val="00B62408"/>
    <w:rsid w:val="00B6244C"/>
    <w:rsid w:val="00B63487"/>
    <w:rsid w:val="00B6599E"/>
    <w:rsid w:val="00B6727F"/>
    <w:rsid w:val="00B67DDE"/>
    <w:rsid w:val="00B70D72"/>
    <w:rsid w:val="00B72F91"/>
    <w:rsid w:val="00B746EC"/>
    <w:rsid w:val="00B74BA6"/>
    <w:rsid w:val="00B74FDF"/>
    <w:rsid w:val="00B76814"/>
    <w:rsid w:val="00B80245"/>
    <w:rsid w:val="00B80254"/>
    <w:rsid w:val="00B80F72"/>
    <w:rsid w:val="00B818C4"/>
    <w:rsid w:val="00B82196"/>
    <w:rsid w:val="00B822E5"/>
    <w:rsid w:val="00B828FC"/>
    <w:rsid w:val="00B83078"/>
    <w:rsid w:val="00B83621"/>
    <w:rsid w:val="00B83650"/>
    <w:rsid w:val="00B86038"/>
    <w:rsid w:val="00B902C2"/>
    <w:rsid w:val="00B9113B"/>
    <w:rsid w:val="00B9225D"/>
    <w:rsid w:val="00B94841"/>
    <w:rsid w:val="00B95148"/>
    <w:rsid w:val="00B966CD"/>
    <w:rsid w:val="00B9706A"/>
    <w:rsid w:val="00BA0FFE"/>
    <w:rsid w:val="00BA141A"/>
    <w:rsid w:val="00BA18EA"/>
    <w:rsid w:val="00BA1C56"/>
    <w:rsid w:val="00BA22D5"/>
    <w:rsid w:val="00BA2830"/>
    <w:rsid w:val="00BA30B4"/>
    <w:rsid w:val="00BA4A6E"/>
    <w:rsid w:val="00BA715A"/>
    <w:rsid w:val="00BA7EDA"/>
    <w:rsid w:val="00BB0955"/>
    <w:rsid w:val="00BB0D20"/>
    <w:rsid w:val="00BB144C"/>
    <w:rsid w:val="00BB1DD9"/>
    <w:rsid w:val="00BB248D"/>
    <w:rsid w:val="00BB28A4"/>
    <w:rsid w:val="00BB3571"/>
    <w:rsid w:val="00BB3DE4"/>
    <w:rsid w:val="00BB3F2C"/>
    <w:rsid w:val="00BB462A"/>
    <w:rsid w:val="00BB477D"/>
    <w:rsid w:val="00BC021E"/>
    <w:rsid w:val="00BC080C"/>
    <w:rsid w:val="00BC0D58"/>
    <w:rsid w:val="00BC27E1"/>
    <w:rsid w:val="00BC29B1"/>
    <w:rsid w:val="00BC2AB8"/>
    <w:rsid w:val="00BC3651"/>
    <w:rsid w:val="00BC3B27"/>
    <w:rsid w:val="00BC3E1A"/>
    <w:rsid w:val="00BC565E"/>
    <w:rsid w:val="00BC5843"/>
    <w:rsid w:val="00BC58E1"/>
    <w:rsid w:val="00BC5F5C"/>
    <w:rsid w:val="00BC6989"/>
    <w:rsid w:val="00BC6DFB"/>
    <w:rsid w:val="00BC73CB"/>
    <w:rsid w:val="00BC78BA"/>
    <w:rsid w:val="00BD0C2B"/>
    <w:rsid w:val="00BD1212"/>
    <w:rsid w:val="00BD1260"/>
    <w:rsid w:val="00BD3934"/>
    <w:rsid w:val="00BD5756"/>
    <w:rsid w:val="00BD5B27"/>
    <w:rsid w:val="00BD651B"/>
    <w:rsid w:val="00BE03A9"/>
    <w:rsid w:val="00BE040E"/>
    <w:rsid w:val="00BE0E83"/>
    <w:rsid w:val="00BE1027"/>
    <w:rsid w:val="00BE3812"/>
    <w:rsid w:val="00BE38FD"/>
    <w:rsid w:val="00BE56C1"/>
    <w:rsid w:val="00BE5EC9"/>
    <w:rsid w:val="00BE6508"/>
    <w:rsid w:val="00BE6660"/>
    <w:rsid w:val="00BE7EEB"/>
    <w:rsid w:val="00BF0470"/>
    <w:rsid w:val="00BF1E2E"/>
    <w:rsid w:val="00BF3518"/>
    <w:rsid w:val="00BF53AE"/>
    <w:rsid w:val="00BF5BD7"/>
    <w:rsid w:val="00BF6C52"/>
    <w:rsid w:val="00BF7940"/>
    <w:rsid w:val="00BF7AB6"/>
    <w:rsid w:val="00C00B2A"/>
    <w:rsid w:val="00C02027"/>
    <w:rsid w:val="00C02849"/>
    <w:rsid w:val="00C031A0"/>
    <w:rsid w:val="00C03562"/>
    <w:rsid w:val="00C05AFD"/>
    <w:rsid w:val="00C066B4"/>
    <w:rsid w:val="00C07EE8"/>
    <w:rsid w:val="00C103CC"/>
    <w:rsid w:val="00C108CF"/>
    <w:rsid w:val="00C115D3"/>
    <w:rsid w:val="00C127F3"/>
    <w:rsid w:val="00C13373"/>
    <w:rsid w:val="00C13511"/>
    <w:rsid w:val="00C20781"/>
    <w:rsid w:val="00C21823"/>
    <w:rsid w:val="00C23423"/>
    <w:rsid w:val="00C234FA"/>
    <w:rsid w:val="00C239CE"/>
    <w:rsid w:val="00C24C30"/>
    <w:rsid w:val="00C32A9A"/>
    <w:rsid w:val="00C32BF6"/>
    <w:rsid w:val="00C33E6A"/>
    <w:rsid w:val="00C3410F"/>
    <w:rsid w:val="00C35295"/>
    <w:rsid w:val="00C3661B"/>
    <w:rsid w:val="00C36BC9"/>
    <w:rsid w:val="00C40F00"/>
    <w:rsid w:val="00C416F1"/>
    <w:rsid w:val="00C422D8"/>
    <w:rsid w:val="00C42320"/>
    <w:rsid w:val="00C438E3"/>
    <w:rsid w:val="00C46D74"/>
    <w:rsid w:val="00C46EC8"/>
    <w:rsid w:val="00C4747A"/>
    <w:rsid w:val="00C518B9"/>
    <w:rsid w:val="00C52F54"/>
    <w:rsid w:val="00C55451"/>
    <w:rsid w:val="00C56725"/>
    <w:rsid w:val="00C57368"/>
    <w:rsid w:val="00C57394"/>
    <w:rsid w:val="00C578B9"/>
    <w:rsid w:val="00C60A1B"/>
    <w:rsid w:val="00C61D54"/>
    <w:rsid w:val="00C6267B"/>
    <w:rsid w:val="00C62AA8"/>
    <w:rsid w:val="00C63D27"/>
    <w:rsid w:val="00C6413D"/>
    <w:rsid w:val="00C64670"/>
    <w:rsid w:val="00C647BE"/>
    <w:rsid w:val="00C651AC"/>
    <w:rsid w:val="00C659BC"/>
    <w:rsid w:val="00C66F44"/>
    <w:rsid w:val="00C67A2B"/>
    <w:rsid w:val="00C706EB"/>
    <w:rsid w:val="00C74008"/>
    <w:rsid w:val="00C74618"/>
    <w:rsid w:val="00C753A4"/>
    <w:rsid w:val="00C7595A"/>
    <w:rsid w:val="00C76384"/>
    <w:rsid w:val="00C765D0"/>
    <w:rsid w:val="00C7777E"/>
    <w:rsid w:val="00C80D5B"/>
    <w:rsid w:val="00C817B4"/>
    <w:rsid w:val="00C81F6E"/>
    <w:rsid w:val="00C82491"/>
    <w:rsid w:val="00C84CCD"/>
    <w:rsid w:val="00C859CE"/>
    <w:rsid w:val="00C859FB"/>
    <w:rsid w:val="00C90C9A"/>
    <w:rsid w:val="00C91C5F"/>
    <w:rsid w:val="00C91E23"/>
    <w:rsid w:val="00C92CC9"/>
    <w:rsid w:val="00C92F06"/>
    <w:rsid w:val="00C94238"/>
    <w:rsid w:val="00C958F6"/>
    <w:rsid w:val="00C95AED"/>
    <w:rsid w:val="00CA26F5"/>
    <w:rsid w:val="00CA5129"/>
    <w:rsid w:val="00CA59DA"/>
    <w:rsid w:val="00CA5A61"/>
    <w:rsid w:val="00CA79D8"/>
    <w:rsid w:val="00CB14F1"/>
    <w:rsid w:val="00CB431C"/>
    <w:rsid w:val="00CB526E"/>
    <w:rsid w:val="00CB53EA"/>
    <w:rsid w:val="00CB5BE1"/>
    <w:rsid w:val="00CB60D2"/>
    <w:rsid w:val="00CC0AC1"/>
    <w:rsid w:val="00CC1EA0"/>
    <w:rsid w:val="00CC37D6"/>
    <w:rsid w:val="00CC3B3A"/>
    <w:rsid w:val="00CC3B4E"/>
    <w:rsid w:val="00CC41B2"/>
    <w:rsid w:val="00CC61F1"/>
    <w:rsid w:val="00CD034B"/>
    <w:rsid w:val="00CD152E"/>
    <w:rsid w:val="00CD192F"/>
    <w:rsid w:val="00CD22B0"/>
    <w:rsid w:val="00CD2B9E"/>
    <w:rsid w:val="00CD361F"/>
    <w:rsid w:val="00CD3E11"/>
    <w:rsid w:val="00CD5538"/>
    <w:rsid w:val="00CD5A60"/>
    <w:rsid w:val="00CD5AD0"/>
    <w:rsid w:val="00CD5ADE"/>
    <w:rsid w:val="00CD67C0"/>
    <w:rsid w:val="00CD68E5"/>
    <w:rsid w:val="00CD7250"/>
    <w:rsid w:val="00CD7E7A"/>
    <w:rsid w:val="00CE14A3"/>
    <w:rsid w:val="00CE1D91"/>
    <w:rsid w:val="00CE2B88"/>
    <w:rsid w:val="00CE2F6A"/>
    <w:rsid w:val="00CE4EF1"/>
    <w:rsid w:val="00CE6CA3"/>
    <w:rsid w:val="00CF0EDF"/>
    <w:rsid w:val="00CF163C"/>
    <w:rsid w:val="00CF16C6"/>
    <w:rsid w:val="00CF1E97"/>
    <w:rsid w:val="00CF2873"/>
    <w:rsid w:val="00CF3A4F"/>
    <w:rsid w:val="00CF41A0"/>
    <w:rsid w:val="00CF41D6"/>
    <w:rsid w:val="00D004AD"/>
    <w:rsid w:val="00D00DD0"/>
    <w:rsid w:val="00D04D20"/>
    <w:rsid w:val="00D05AB5"/>
    <w:rsid w:val="00D06647"/>
    <w:rsid w:val="00D11D3C"/>
    <w:rsid w:val="00D1288E"/>
    <w:rsid w:val="00D12CD5"/>
    <w:rsid w:val="00D13913"/>
    <w:rsid w:val="00D15365"/>
    <w:rsid w:val="00D159F3"/>
    <w:rsid w:val="00D20BB5"/>
    <w:rsid w:val="00D20DC6"/>
    <w:rsid w:val="00D229EB"/>
    <w:rsid w:val="00D23E8E"/>
    <w:rsid w:val="00D24076"/>
    <w:rsid w:val="00D25654"/>
    <w:rsid w:val="00D262ED"/>
    <w:rsid w:val="00D26384"/>
    <w:rsid w:val="00D27DDE"/>
    <w:rsid w:val="00D307FD"/>
    <w:rsid w:val="00D31B87"/>
    <w:rsid w:val="00D3202C"/>
    <w:rsid w:val="00D33F9D"/>
    <w:rsid w:val="00D340B9"/>
    <w:rsid w:val="00D3539A"/>
    <w:rsid w:val="00D4069C"/>
    <w:rsid w:val="00D40745"/>
    <w:rsid w:val="00D4184E"/>
    <w:rsid w:val="00D423FF"/>
    <w:rsid w:val="00D42E7B"/>
    <w:rsid w:val="00D44530"/>
    <w:rsid w:val="00D44C11"/>
    <w:rsid w:val="00D4600E"/>
    <w:rsid w:val="00D465D4"/>
    <w:rsid w:val="00D4773F"/>
    <w:rsid w:val="00D50C21"/>
    <w:rsid w:val="00D51699"/>
    <w:rsid w:val="00D52279"/>
    <w:rsid w:val="00D53267"/>
    <w:rsid w:val="00D53654"/>
    <w:rsid w:val="00D54A12"/>
    <w:rsid w:val="00D55D14"/>
    <w:rsid w:val="00D56187"/>
    <w:rsid w:val="00D60370"/>
    <w:rsid w:val="00D6086F"/>
    <w:rsid w:val="00D6211B"/>
    <w:rsid w:val="00D6302F"/>
    <w:rsid w:val="00D6529E"/>
    <w:rsid w:val="00D65408"/>
    <w:rsid w:val="00D65667"/>
    <w:rsid w:val="00D65D42"/>
    <w:rsid w:val="00D66C89"/>
    <w:rsid w:val="00D675D9"/>
    <w:rsid w:val="00D71B4A"/>
    <w:rsid w:val="00D71DBF"/>
    <w:rsid w:val="00D71EA4"/>
    <w:rsid w:val="00D743AB"/>
    <w:rsid w:val="00D74ACB"/>
    <w:rsid w:val="00D7651A"/>
    <w:rsid w:val="00D80731"/>
    <w:rsid w:val="00D80CD8"/>
    <w:rsid w:val="00D81B33"/>
    <w:rsid w:val="00D84036"/>
    <w:rsid w:val="00D85003"/>
    <w:rsid w:val="00D85212"/>
    <w:rsid w:val="00D85AC9"/>
    <w:rsid w:val="00D86B35"/>
    <w:rsid w:val="00D900EA"/>
    <w:rsid w:val="00D91EA6"/>
    <w:rsid w:val="00D93196"/>
    <w:rsid w:val="00D93626"/>
    <w:rsid w:val="00D93B3F"/>
    <w:rsid w:val="00D954E2"/>
    <w:rsid w:val="00D95834"/>
    <w:rsid w:val="00DA1364"/>
    <w:rsid w:val="00DA1757"/>
    <w:rsid w:val="00DA43F0"/>
    <w:rsid w:val="00DA51B8"/>
    <w:rsid w:val="00DA57FB"/>
    <w:rsid w:val="00DA6CC2"/>
    <w:rsid w:val="00DA74DC"/>
    <w:rsid w:val="00DB1551"/>
    <w:rsid w:val="00DB2215"/>
    <w:rsid w:val="00DB2A5A"/>
    <w:rsid w:val="00DB3412"/>
    <w:rsid w:val="00DB4127"/>
    <w:rsid w:val="00DB46DC"/>
    <w:rsid w:val="00DB5507"/>
    <w:rsid w:val="00DB600C"/>
    <w:rsid w:val="00DB65A0"/>
    <w:rsid w:val="00DC1D47"/>
    <w:rsid w:val="00DC1E3F"/>
    <w:rsid w:val="00DC24AD"/>
    <w:rsid w:val="00DC265A"/>
    <w:rsid w:val="00DC27E4"/>
    <w:rsid w:val="00DC421D"/>
    <w:rsid w:val="00DC5A41"/>
    <w:rsid w:val="00DC719D"/>
    <w:rsid w:val="00DD0A71"/>
    <w:rsid w:val="00DD165F"/>
    <w:rsid w:val="00DD233B"/>
    <w:rsid w:val="00DD3044"/>
    <w:rsid w:val="00DD3067"/>
    <w:rsid w:val="00DD3CD2"/>
    <w:rsid w:val="00DD4A56"/>
    <w:rsid w:val="00DD50F8"/>
    <w:rsid w:val="00DD54D9"/>
    <w:rsid w:val="00DD6163"/>
    <w:rsid w:val="00DD6A16"/>
    <w:rsid w:val="00DE016A"/>
    <w:rsid w:val="00DE0AB6"/>
    <w:rsid w:val="00DE2594"/>
    <w:rsid w:val="00DE2CA3"/>
    <w:rsid w:val="00DE36D4"/>
    <w:rsid w:val="00DE3CAE"/>
    <w:rsid w:val="00DE4219"/>
    <w:rsid w:val="00DE4553"/>
    <w:rsid w:val="00DE4816"/>
    <w:rsid w:val="00DE48B8"/>
    <w:rsid w:val="00DE4FBB"/>
    <w:rsid w:val="00DE7A49"/>
    <w:rsid w:val="00DF0FA2"/>
    <w:rsid w:val="00DF1164"/>
    <w:rsid w:val="00DF3798"/>
    <w:rsid w:val="00DF39F2"/>
    <w:rsid w:val="00DF3A26"/>
    <w:rsid w:val="00DF45A2"/>
    <w:rsid w:val="00DF491A"/>
    <w:rsid w:val="00DF588F"/>
    <w:rsid w:val="00DF5B23"/>
    <w:rsid w:val="00E00989"/>
    <w:rsid w:val="00E01658"/>
    <w:rsid w:val="00E02897"/>
    <w:rsid w:val="00E04A2F"/>
    <w:rsid w:val="00E05368"/>
    <w:rsid w:val="00E05540"/>
    <w:rsid w:val="00E1136C"/>
    <w:rsid w:val="00E11DF5"/>
    <w:rsid w:val="00E170B1"/>
    <w:rsid w:val="00E1711D"/>
    <w:rsid w:val="00E20306"/>
    <w:rsid w:val="00E20CA8"/>
    <w:rsid w:val="00E216E1"/>
    <w:rsid w:val="00E226A4"/>
    <w:rsid w:val="00E25244"/>
    <w:rsid w:val="00E253BB"/>
    <w:rsid w:val="00E2673C"/>
    <w:rsid w:val="00E3105C"/>
    <w:rsid w:val="00E3107B"/>
    <w:rsid w:val="00E32C15"/>
    <w:rsid w:val="00E32E1B"/>
    <w:rsid w:val="00E33326"/>
    <w:rsid w:val="00E33CC6"/>
    <w:rsid w:val="00E347E4"/>
    <w:rsid w:val="00E3493D"/>
    <w:rsid w:val="00E3499F"/>
    <w:rsid w:val="00E36694"/>
    <w:rsid w:val="00E3746D"/>
    <w:rsid w:val="00E402DA"/>
    <w:rsid w:val="00E413D6"/>
    <w:rsid w:val="00E415EA"/>
    <w:rsid w:val="00E436D2"/>
    <w:rsid w:val="00E43B5E"/>
    <w:rsid w:val="00E46758"/>
    <w:rsid w:val="00E507D2"/>
    <w:rsid w:val="00E510B9"/>
    <w:rsid w:val="00E52A2D"/>
    <w:rsid w:val="00E53428"/>
    <w:rsid w:val="00E536C6"/>
    <w:rsid w:val="00E561AE"/>
    <w:rsid w:val="00E56D5E"/>
    <w:rsid w:val="00E56EE3"/>
    <w:rsid w:val="00E6012C"/>
    <w:rsid w:val="00E60234"/>
    <w:rsid w:val="00E60D4D"/>
    <w:rsid w:val="00E632D9"/>
    <w:rsid w:val="00E634A8"/>
    <w:rsid w:val="00E6450B"/>
    <w:rsid w:val="00E6542E"/>
    <w:rsid w:val="00E65889"/>
    <w:rsid w:val="00E66586"/>
    <w:rsid w:val="00E67FFE"/>
    <w:rsid w:val="00E70A5C"/>
    <w:rsid w:val="00E70CF0"/>
    <w:rsid w:val="00E71AFE"/>
    <w:rsid w:val="00E720D6"/>
    <w:rsid w:val="00E72743"/>
    <w:rsid w:val="00E73A81"/>
    <w:rsid w:val="00E73D8F"/>
    <w:rsid w:val="00E74501"/>
    <w:rsid w:val="00E75B43"/>
    <w:rsid w:val="00E75C31"/>
    <w:rsid w:val="00E75EF8"/>
    <w:rsid w:val="00E77275"/>
    <w:rsid w:val="00E8128A"/>
    <w:rsid w:val="00E8438B"/>
    <w:rsid w:val="00E857E1"/>
    <w:rsid w:val="00E86277"/>
    <w:rsid w:val="00E87773"/>
    <w:rsid w:val="00E90453"/>
    <w:rsid w:val="00E9076C"/>
    <w:rsid w:val="00E910CD"/>
    <w:rsid w:val="00E95121"/>
    <w:rsid w:val="00E956BF"/>
    <w:rsid w:val="00E95C06"/>
    <w:rsid w:val="00E96B52"/>
    <w:rsid w:val="00EA0FE0"/>
    <w:rsid w:val="00EA1952"/>
    <w:rsid w:val="00EA1E58"/>
    <w:rsid w:val="00EA249C"/>
    <w:rsid w:val="00EA3173"/>
    <w:rsid w:val="00EA6A67"/>
    <w:rsid w:val="00EB1137"/>
    <w:rsid w:val="00EB2C7C"/>
    <w:rsid w:val="00EB35CF"/>
    <w:rsid w:val="00EC10F7"/>
    <w:rsid w:val="00EC1111"/>
    <w:rsid w:val="00EC425C"/>
    <w:rsid w:val="00EC4BEA"/>
    <w:rsid w:val="00EC6524"/>
    <w:rsid w:val="00EC665D"/>
    <w:rsid w:val="00EC701A"/>
    <w:rsid w:val="00ED06DF"/>
    <w:rsid w:val="00ED0981"/>
    <w:rsid w:val="00ED15F2"/>
    <w:rsid w:val="00ED1880"/>
    <w:rsid w:val="00ED2190"/>
    <w:rsid w:val="00ED3D49"/>
    <w:rsid w:val="00ED64CE"/>
    <w:rsid w:val="00ED7A9F"/>
    <w:rsid w:val="00EE043D"/>
    <w:rsid w:val="00EE0852"/>
    <w:rsid w:val="00EE11AE"/>
    <w:rsid w:val="00EE1465"/>
    <w:rsid w:val="00EE1796"/>
    <w:rsid w:val="00EE1CF3"/>
    <w:rsid w:val="00EE1F9C"/>
    <w:rsid w:val="00EE24F9"/>
    <w:rsid w:val="00EF0D29"/>
    <w:rsid w:val="00EF2655"/>
    <w:rsid w:val="00EF36F4"/>
    <w:rsid w:val="00EF421C"/>
    <w:rsid w:val="00EF4E31"/>
    <w:rsid w:val="00F028F4"/>
    <w:rsid w:val="00F03758"/>
    <w:rsid w:val="00F03F30"/>
    <w:rsid w:val="00F0554F"/>
    <w:rsid w:val="00F11FCF"/>
    <w:rsid w:val="00F12174"/>
    <w:rsid w:val="00F130EF"/>
    <w:rsid w:val="00F13401"/>
    <w:rsid w:val="00F15348"/>
    <w:rsid w:val="00F15455"/>
    <w:rsid w:val="00F155F7"/>
    <w:rsid w:val="00F20C5F"/>
    <w:rsid w:val="00F213D4"/>
    <w:rsid w:val="00F21AC6"/>
    <w:rsid w:val="00F21B22"/>
    <w:rsid w:val="00F22334"/>
    <w:rsid w:val="00F22A77"/>
    <w:rsid w:val="00F23F6C"/>
    <w:rsid w:val="00F24170"/>
    <w:rsid w:val="00F2670D"/>
    <w:rsid w:val="00F27574"/>
    <w:rsid w:val="00F279C5"/>
    <w:rsid w:val="00F308BD"/>
    <w:rsid w:val="00F335E4"/>
    <w:rsid w:val="00F35211"/>
    <w:rsid w:val="00F35A2C"/>
    <w:rsid w:val="00F367A0"/>
    <w:rsid w:val="00F36C21"/>
    <w:rsid w:val="00F41DD0"/>
    <w:rsid w:val="00F42044"/>
    <w:rsid w:val="00F43820"/>
    <w:rsid w:val="00F44601"/>
    <w:rsid w:val="00F44B9D"/>
    <w:rsid w:val="00F45267"/>
    <w:rsid w:val="00F455DF"/>
    <w:rsid w:val="00F45A60"/>
    <w:rsid w:val="00F500A0"/>
    <w:rsid w:val="00F502FD"/>
    <w:rsid w:val="00F51B25"/>
    <w:rsid w:val="00F52F5B"/>
    <w:rsid w:val="00F543FD"/>
    <w:rsid w:val="00F55445"/>
    <w:rsid w:val="00F56B23"/>
    <w:rsid w:val="00F5750C"/>
    <w:rsid w:val="00F60ABD"/>
    <w:rsid w:val="00F61A39"/>
    <w:rsid w:val="00F61F04"/>
    <w:rsid w:val="00F6283D"/>
    <w:rsid w:val="00F62A20"/>
    <w:rsid w:val="00F63EB9"/>
    <w:rsid w:val="00F65FAE"/>
    <w:rsid w:val="00F66C46"/>
    <w:rsid w:val="00F703BC"/>
    <w:rsid w:val="00F71D70"/>
    <w:rsid w:val="00F72640"/>
    <w:rsid w:val="00F7380C"/>
    <w:rsid w:val="00F73A42"/>
    <w:rsid w:val="00F740A1"/>
    <w:rsid w:val="00F7503F"/>
    <w:rsid w:val="00F7720B"/>
    <w:rsid w:val="00F77850"/>
    <w:rsid w:val="00F77CEE"/>
    <w:rsid w:val="00F804B5"/>
    <w:rsid w:val="00F80F39"/>
    <w:rsid w:val="00F81453"/>
    <w:rsid w:val="00F83DAB"/>
    <w:rsid w:val="00F85203"/>
    <w:rsid w:val="00F9086B"/>
    <w:rsid w:val="00F91688"/>
    <w:rsid w:val="00F928DB"/>
    <w:rsid w:val="00F93964"/>
    <w:rsid w:val="00F94ACD"/>
    <w:rsid w:val="00F95CCA"/>
    <w:rsid w:val="00FA0A50"/>
    <w:rsid w:val="00FA493E"/>
    <w:rsid w:val="00FA5425"/>
    <w:rsid w:val="00FA6A17"/>
    <w:rsid w:val="00FA71E1"/>
    <w:rsid w:val="00FA750D"/>
    <w:rsid w:val="00FB03B7"/>
    <w:rsid w:val="00FB05D5"/>
    <w:rsid w:val="00FB2591"/>
    <w:rsid w:val="00FB2CB0"/>
    <w:rsid w:val="00FB3E9A"/>
    <w:rsid w:val="00FB5BFB"/>
    <w:rsid w:val="00FB5FBB"/>
    <w:rsid w:val="00FB6C0D"/>
    <w:rsid w:val="00FC0288"/>
    <w:rsid w:val="00FC2C4F"/>
    <w:rsid w:val="00FC32DD"/>
    <w:rsid w:val="00FC3DF3"/>
    <w:rsid w:val="00FC50BE"/>
    <w:rsid w:val="00FC67AF"/>
    <w:rsid w:val="00FD05F4"/>
    <w:rsid w:val="00FD13FB"/>
    <w:rsid w:val="00FD1479"/>
    <w:rsid w:val="00FD1F11"/>
    <w:rsid w:val="00FD2AE8"/>
    <w:rsid w:val="00FD2EDE"/>
    <w:rsid w:val="00FD39EA"/>
    <w:rsid w:val="00FD3B52"/>
    <w:rsid w:val="00FD3BE6"/>
    <w:rsid w:val="00FD481A"/>
    <w:rsid w:val="00FD5370"/>
    <w:rsid w:val="00FD697D"/>
    <w:rsid w:val="00FD7BFE"/>
    <w:rsid w:val="00FE22BF"/>
    <w:rsid w:val="00FE23D6"/>
    <w:rsid w:val="00FE3B61"/>
    <w:rsid w:val="00FE44A6"/>
    <w:rsid w:val="00FE6B9B"/>
    <w:rsid w:val="00FF0DA9"/>
    <w:rsid w:val="00FF16F7"/>
    <w:rsid w:val="00FF2A4E"/>
    <w:rsid w:val="00FF2AC3"/>
    <w:rsid w:val="00FF39A6"/>
    <w:rsid w:val="00FF7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idth-relative:margin;mso-height-relative:margin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31EDF68E"/>
  <w15:docId w15:val="{4A606933-0A3D-4ABB-AA19-897178C4E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35CF"/>
    <w:pPr>
      <w:autoSpaceDE w:val="0"/>
      <w:autoSpaceDN w:val="0"/>
      <w:adjustRightInd w:val="0"/>
      <w:spacing w:after="240"/>
      <w:jc w:val="both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F740A1"/>
    <w:pPr>
      <w:keepNext/>
      <w:keepLines/>
      <w:numPr>
        <w:numId w:val="1"/>
      </w:numPr>
      <w:jc w:val="center"/>
      <w:outlineLvl w:val="0"/>
    </w:pPr>
    <w:rPr>
      <w:rFonts w:ascii="Arial Bold" w:hAnsi="Arial Bold" w:cs="Arial"/>
      <w:b/>
      <w:bCs/>
      <w:caps/>
      <w:kern w:val="32"/>
      <w:u w:val="single"/>
    </w:rPr>
  </w:style>
  <w:style w:type="paragraph" w:styleId="Heading2">
    <w:name w:val="heading 2"/>
    <w:basedOn w:val="Normal"/>
    <w:next w:val="Normal"/>
    <w:qFormat/>
    <w:rsid w:val="00D85212"/>
    <w:pPr>
      <w:keepNext/>
      <w:numPr>
        <w:ilvl w:val="1"/>
        <w:numId w:val="1"/>
      </w:numPr>
      <w:autoSpaceDE/>
      <w:autoSpaceDN/>
      <w:adjustRightInd/>
      <w:spacing w:before="240"/>
      <w:outlineLvl w:val="1"/>
    </w:pPr>
    <w:rPr>
      <w:rFonts w:ascii="Arial Bold" w:hAnsi="Arial Bold" w:cs="Arial"/>
      <w:b/>
    </w:rPr>
  </w:style>
  <w:style w:type="paragraph" w:styleId="Heading3">
    <w:name w:val="heading 3"/>
    <w:basedOn w:val="Normal"/>
    <w:next w:val="Normal"/>
    <w:qFormat/>
    <w:rsid w:val="00F740A1"/>
    <w:pPr>
      <w:keepNext/>
      <w:spacing w:before="240"/>
      <w:outlineLvl w:val="2"/>
    </w:pPr>
    <w:rPr>
      <w:rFonts w:ascii="Arial Bold" w:hAnsi="Arial Bold" w:cs="Arial"/>
      <w:b/>
      <w:bCs/>
    </w:rPr>
  </w:style>
  <w:style w:type="paragraph" w:styleId="Heading4">
    <w:name w:val="heading 4"/>
    <w:basedOn w:val="Heading3"/>
    <w:next w:val="Normal"/>
    <w:qFormat/>
    <w:rsid w:val="00FD1F11"/>
    <w:pPr>
      <w:outlineLvl w:val="3"/>
    </w:pPr>
    <w:rPr>
      <w:caps/>
    </w:rPr>
  </w:style>
  <w:style w:type="paragraph" w:styleId="Heading5">
    <w:name w:val="heading 5"/>
    <w:basedOn w:val="Normal"/>
    <w:next w:val="Normal"/>
    <w:qFormat/>
    <w:rsid w:val="00931A5F"/>
    <w:pPr>
      <w:numPr>
        <w:ilvl w:val="4"/>
        <w:numId w:val="1"/>
      </w:numPr>
      <w:outlineLvl w:val="4"/>
    </w:pPr>
    <w:rPr>
      <w:bCs/>
      <w:iCs/>
    </w:rPr>
  </w:style>
  <w:style w:type="paragraph" w:styleId="Heading6">
    <w:name w:val="heading 6"/>
    <w:basedOn w:val="Normal"/>
    <w:next w:val="Normal"/>
    <w:qFormat/>
    <w:rsid w:val="00931A5F"/>
    <w:pPr>
      <w:numPr>
        <w:ilvl w:val="5"/>
        <w:numId w:val="1"/>
      </w:numPr>
      <w:outlineLvl w:val="5"/>
    </w:pPr>
    <w:rPr>
      <w:bCs/>
    </w:rPr>
  </w:style>
  <w:style w:type="paragraph" w:styleId="Heading7">
    <w:name w:val="heading 7"/>
    <w:basedOn w:val="Normal"/>
    <w:next w:val="Normal"/>
    <w:qFormat/>
    <w:rsid w:val="00931A5F"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next w:val="Normal"/>
    <w:qFormat/>
    <w:rsid w:val="00931A5F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3C1213"/>
    <w:pPr>
      <w:outlineLvl w:val="8"/>
    </w:pPr>
    <w:rPr>
      <w:rFonts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HMS_Times"/>
    <w:basedOn w:val="Normal"/>
    <w:next w:val="Normal"/>
    <w:autoRedefine/>
    <w:uiPriority w:val="39"/>
    <w:qFormat/>
    <w:rsid w:val="00B16B5D"/>
    <w:pPr>
      <w:tabs>
        <w:tab w:val="right" w:leader="dot" w:pos="9360"/>
      </w:tabs>
      <w:spacing w:before="120" w:after="120"/>
      <w:jc w:val="right"/>
    </w:pPr>
    <w:rPr>
      <w:rFonts w:cs="Arial"/>
      <w:b/>
      <w:bCs/>
      <w:caps/>
    </w:rPr>
  </w:style>
  <w:style w:type="paragraph" w:styleId="BodyText">
    <w:name w:val="Body Text"/>
    <w:basedOn w:val="Normal"/>
    <w:link w:val="BodyTextChar"/>
    <w:rsid w:val="00190258"/>
    <w:pPr>
      <w:ind w:firstLine="720"/>
    </w:pPr>
    <w:rPr>
      <w:sz w:val="20"/>
    </w:rPr>
  </w:style>
  <w:style w:type="paragraph" w:styleId="Header">
    <w:name w:val="header"/>
    <w:basedOn w:val="Normal"/>
    <w:link w:val="HeaderChar"/>
    <w:uiPriority w:val="99"/>
    <w:rsid w:val="00931A5F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rsid w:val="00931A5F"/>
    <w:pPr>
      <w:tabs>
        <w:tab w:val="center" w:pos="4680"/>
        <w:tab w:val="right" w:pos="9360"/>
      </w:tabs>
    </w:pPr>
  </w:style>
  <w:style w:type="character" w:styleId="PageNumber">
    <w:name w:val="page number"/>
    <w:basedOn w:val="DefaultParagraphFont"/>
    <w:rsid w:val="00931A5F"/>
  </w:style>
  <w:style w:type="table" w:styleId="TableGrid1">
    <w:name w:val="Table Grid 1"/>
    <w:basedOn w:val="TableNormal"/>
    <w:rsid w:val="00931A5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zzmpTrailerItem">
    <w:name w:val="zzmpTrailerItem"/>
    <w:rsid w:val="00CF0EDF"/>
    <w:rPr>
      <w:rFonts w:ascii="Arial" w:hAnsi="Arial" w:cs="Arial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character" w:customStyle="1" w:styleId="FooterChar">
    <w:name w:val="Footer Char"/>
    <w:link w:val="Footer"/>
    <w:uiPriority w:val="99"/>
    <w:rsid w:val="00931A5F"/>
    <w:rPr>
      <w:sz w:val="24"/>
      <w:szCs w:val="24"/>
      <w:lang w:val="en-US" w:eastAsia="en-US" w:bidi="ar-SA"/>
    </w:rPr>
  </w:style>
  <w:style w:type="paragraph" w:styleId="Title">
    <w:name w:val="Title"/>
    <w:basedOn w:val="Normal"/>
    <w:link w:val="TitleChar"/>
    <w:qFormat/>
    <w:rsid w:val="00931A5F"/>
    <w:pPr>
      <w:keepNext/>
      <w:autoSpaceDE/>
      <w:autoSpaceDN/>
      <w:adjustRightInd/>
      <w:jc w:val="center"/>
      <w:outlineLvl w:val="0"/>
    </w:pPr>
    <w:rPr>
      <w:rFonts w:ascii="Times New Roman Bold" w:hAnsi="Times New Roman Bold" w:cs="Arial"/>
      <w:b/>
      <w:bCs/>
      <w:kern w:val="28"/>
      <w:sz w:val="20"/>
      <w:szCs w:val="20"/>
    </w:rPr>
  </w:style>
  <w:style w:type="character" w:customStyle="1" w:styleId="TitleChar">
    <w:name w:val="Title Char"/>
    <w:link w:val="Title"/>
    <w:rsid w:val="00931A5F"/>
    <w:rPr>
      <w:rFonts w:ascii="Times New Roman Bold" w:hAnsi="Times New Roman Bold" w:cs="Arial"/>
      <w:b/>
      <w:bCs/>
      <w:kern w:val="28"/>
      <w:lang w:val="en-US" w:eastAsia="en-US" w:bidi="ar-SA"/>
    </w:rPr>
  </w:style>
  <w:style w:type="paragraph" w:customStyle="1" w:styleId="BodyNotes">
    <w:name w:val="Body Notes"/>
    <w:basedOn w:val="Normal"/>
    <w:autoRedefine/>
    <w:rsid w:val="00BA715A"/>
    <w:rPr>
      <w:b/>
      <w:sz w:val="20"/>
      <w:szCs w:val="20"/>
    </w:rPr>
  </w:style>
  <w:style w:type="paragraph" w:styleId="CommentText">
    <w:name w:val="annotation text"/>
    <w:aliases w:val="Comments"/>
    <w:basedOn w:val="Normal"/>
    <w:link w:val="CommentTextChar"/>
    <w:autoRedefine/>
    <w:uiPriority w:val="99"/>
    <w:qFormat/>
    <w:rsid w:val="00F22A77"/>
    <w:pPr>
      <w:spacing w:after="200"/>
    </w:pPr>
    <w:rPr>
      <w:sz w:val="20"/>
      <w:szCs w:val="20"/>
    </w:rPr>
  </w:style>
  <w:style w:type="character" w:customStyle="1" w:styleId="Heading1Char">
    <w:name w:val="Heading 1 Char"/>
    <w:link w:val="Heading1"/>
    <w:rsid w:val="00F740A1"/>
    <w:rPr>
      <w:rFonts w:ascii="Arial Bold" w:hAnsi="Arial Bold" w:cs="Arial"/>
      <w:b/>
      <w:bCs/>
      <w:caps/>
      <w:kern w:val="32"/>
      <w:sz w:val="22"/>
      <w:szCs w:val="24"/>
      <w:u w:val="single"/>
    </w:rPr>
  </w:style>
  <w:style w:type="character" w:customStyle="1" w:styleId="BodyTextChar">
    <w:name w:val="Body Text Char"/>
    <w:link w:val="BodyText"/>
    <w:rsid w:val="00190258"/>
    <w:rPr>
      <w:rFonts w:ascii="Arial" w:hAnsi="Arial"/>
      <w:szCs w:val="24"/>
    </w:rPr>
  </w:style>
  <w:style w:type="table" w:styleId="TableGrid">
    <w:name w:val="Table Grid"/>
    <w:basedOn w:val="TableNormal"/>
    <w:uiPriority w:val="99"/>
    <w:rsid w:val="006407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qFormat/>
    <w:rsid w:val="006407A8"/>
    <w:pPr>
      <w:autoSpaceDE/>
      <w:autoSpaceDN/>
      <w:adjustRightInd/>
    </w:pPr>
    <w:rPr>
      <w:sz w:val="20"/>
      <w:szCs w:val="20"/>
    </w:rPr>
  </w:style>
  <w:style w:type="character" w:styleId="FootnoteReference">
    <w:name w:val="footnote reference"/>
    <w:uiPriority w:val="99"/>
    <w:semiHidden/>
    <w:rsid w:val="006407A8"/>
    <w:rPr>
      <w:vertAlign w:val="superscript"/>
    </w:rPr>
  </w:style>
  <w:style w:type="paragraph" w:styleId="BalloonText">
    <w:name w:val="Balloon Text"/>
    <w:basedOn w:val="Normal"/>
    <w:semiHidden/>
    <w:rsid w:val="004562B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qFormat/>
    <w:rsid w:val="00DD6163"/>
    <w:rPr>
      <w:sz w:val="16"/>
      <w:szCs w:val="16"/>
    </w:rPr>
  </w:style>
  <w:style w:type="character" w:styleId="Strong">
    <w:name w:val="Strong"/>
    <w:qFormat/>
    <w:rsid w:val="00D13913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rsid w:val="003D208B"/>
    <w:rPr>
      <w:b/>
      <w:bCs/>
    </w:rPr>
  </w:style>
  <w:style w:type="character" w:customStyle="1" w:styleId="CommentTextChar">
    <w:name w:val="Comment Text Char"/>
    <w:aliases w:val="Comments Char"/>
    <w:link w:val="CommentText"/>
    <w:uiPriority w:val="99"/>
    <w:rsid w:val="00F22A77"/>
    <w:rPr>
      <w:rFonts w:ascii="Arial" w:hAnsi="Arial"/>
    </w:rPr>
  </w:style>
  <w:style w:type="character" w:customStyle="1" w:styleId="CommentSubjectChar">
    <w:name w:val="Comment Subject Char"/>
    <w:link w:val="CommentSubject"/>
    <w:rsid w:val="003D208B"/>
    <w:rPr>
      <w:b/>
      <w:bCs/>
    </w:rPr>
  </w:style>
  <w:style w:type="paragraph" w:styleId="Revision">
    <w:name w:val="Revision"/>
    <w:hidden/>
    <w:uiPriority w:val="99"/>
    <w:semiHidden/>
    <w:rsid w:val="00BE3812"/>
    <w:rPr>
      <w:sz w:val="24"/>
      <w:szCs w:val="24"/>
    </w:rPr>
  </w:style>
  <w:style w:type="character" w:styleId="Hyperlink">
    <w:name w:val="Hyperlink"/>
    <w:uiPriority w:val="99"/>
    <w:rsid w:val="00B43622"/>
    <w:rPr>
      <w:color w:val="0000FF"/>
      <w:u w:val="single"/>
    </w:rPr>
  </w:style>
  <w:style w:type="paragraph" w:styleId="ListParagraph">
    <w:name w:val="List Paragraph"/>
    <w:aliases w:val="List Paragraph 1"/>
    <w:basedOn w:val="Normal"/>
    <w:uiPriority w:val="1"/>
    <w:qFormat/>
    <w:rsid w:val="00246120"/>
    <w:pPr>
      <w:autoSpaceDE/>
      <w:autoSpaceDN/>
      <w:adjustRightInd/>
      <w:ind w:left="720"/>
    </w:pPr>
  </w:style>
  <w:style w:type="character" w:styleId="LineNumber">
    <w:name w:val="line number"/>
    <w:rsid w:val="00802670"/>
  </w:style>
  <w:style w:type="paragraph" w:styleId="TOCHeading">
    <w:name w:val="TOC Heading"/>
    <w:basedOn w:val="Heading1"/>
    <w:next w:val="Normal"/>
    <w:uiPriority w:val="39"/>
    <w:unhideWhenUsed/>
    <w:qFormat/>
    <w:rsid w:val="00094245"/>
    <w:pPr>
      <w:numPr>
        <w:numId w:val="0"/>
      </w:numPr>
      <w:autoSpaceDE/>
      <w:autoSpaceDN/>
      <w:adjustRightInd/>
      <w:spacing w:before="480" w:after="0" w:line="276" w:lineRule="auto"/>
      <w:outlineLvl w:val="9"/>
    </w:pPr>
    <w:rPr>
      <w:rFonts w:ascii="Cambria" w:eastAsia="MS Gothic" w:hAnsi="Cambria" w:cs="Times New Roman"/>
      <w:caps w:val="0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qFormat/>
    <w:rsid w:val="00671CF6"/>
    <w:pPr>
      <w:tabs>
        <w:tab w:val="right" w:leader="dot" w:pos="9360"/>
      </w:tabs>
      <w:spacing w:before="120" w:after="120"/>
      <w:ind w:left="360" w:right="576"/>
    </w:pPr>
  </w:style>
  <w:style w:type="character" w:customStyle="1" w:styleId="HeaderChar">
    <w:name w:val="Header Char"/>
    <w:link w:val="Header"/>
    <w:uiPriority w:val="99"/>
    <w:rsid w:val="006D731B"/>
    <w:rPr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46D05"/>
    <w:pPr>
      <w:tabs>
        <w:tab w:val="right" w:leader="dot" w:pos="9360"/>
      </w:tabs>
      <w:autoSpaceDE/>
      <w:autoSpaceDN/>
      <w:adjustRightInd/>
      <w:spacing w:after="100" w:line="276" w:lineRule="auto"/>
      <w:ind w:left="1080" w:hanging="360"/>
    </w:pPr>
    <w:rPr>
      <w:rFonts w:eastAsia="MS Mincho"/>
      <w:noProof/>
      <w:lang w:eastAsia="ja-JP"/>
    </w:rPr>
  </w:style>
  <w:style w:type="character" w:styleId="Emphasis">
    <w:name w:val="Emphasis"/>
    <w:qFormat/>
    <w:rsid w:val="00491843"/>
    <w:rPr>
      <w:i/>
      <w:iCs/>
    </w:rPr>
  </w:style>
  <w:style w:type="paragraph" w:customStyle="1" w:styleId="OutlineL1">
    <w:name w:val="Outline_L1"/>
    <w:basedOn w:val="Normal"/>
    <w:next w:val="BodyText"/>
    <w:rsid w:val="00970085"/>
    <w:pPr>
      <w:numPr>
        <w:numId w:val="2"/>
      </w:numPr>
      <w:autoSpaceDE/>
      <w:autoSpaceDN/>
      <w:adjustRightInd/>
      <w:outlineLvl w:val="0"/>
    </w:pPr>
    <w:rPr>
      <w:b/>
      <w:caps/>
      <w:szCs w:val="20"/>
    </w:rPr>
  </w:style>
  <w:style w:type="paragraph" w:customStyle="1" w:styleId="OutlineL2">
    <w:name w:val="Outline_L2"/>
    <w:basedOn w:val="OutlineL1"/>
    <w:next w:val="BodyText"/>
    <w:rsid w:val="00970085"/>
    <w:pPr>
      <w:numPr>
        <w:ilvl w:val="1"/>
      </w:numPr>
      <w:outlineLvl w:val="1"/>
    </w:pPr>
    <w:rPr>
      <w:caps w:val="0"/>
    </w:rPr>
  </w:style>
  <w:style w:type="paragraph" w:customStyle="1" w:styleId="OutlineL3">
    <w:name w:val="Outline_L3"/>
    <w:basedOn w:val="OutlineL2"/>
    <w:next w:val="BodyText"/>
    <w:rsid w:val="00970085"/>
    <w:pPr>
      <w:numPr>
        <w:ilvl w:val="2"/>
      </w:numPr>
      <w:outlineLvl w:val="2"/>
    </w:pPr>
  </w:style>
  <w:style w:type="paragraph" w:customStyle="1" w:styleId="OutlineL4">
    <w:name w:val="Outline_L4"/>
    <w:basedOn w:val="OutlineL3"/>
    <w:next w:val="BodyText"/>
    <w:rsid w:val="00970085"/>
    <w:pPr>
      <w:numPr>
        <w:ilvl w:val="3"/>
      </w:numPr>
      <w:outlineLvl w:val="3"/>
    </w:pPr>
  </w:style>
  <w:style w:type="paragraph" w:customStyle="1" w:styleId="OutlineL5">
    <w:name w:val="Outline_L5"/>
    <w:basedOn w:val="OutlineL4"/>
    <w:next w:val="BodyText"/>
    <w:rsid w:val="00970085"/>
    <w:pPr>
      <w:numPr>
        <w:ilvl w:val="4"/>
      </w:numPr>
      <w:outlineLvl w:val="4"/>
    </w:pPr>
    <w:rPr>
      <w:b w:val="0"/>
    </w:rPr>
  </w:style>
  <w:style w:type="paragraph" w:customStyle="1" w:styleId="OutlineL6">
    <w:name w:val="Outline_L6"/>
    <w:basedOn w:val="OutlineL5"/>
    <w:next w:val="BodyText"/>
    <w:rsid w:val="00970085"/>
    <w:pPr>
      <w:numPr>
        <w:ilvl w:val="5"/>
      </w:numPr>
      <w:outlineLvl w:val="5"/>
    </w:pPr>
  </w:style>
  <w:style w:type="paragraph" w:customStyle="1" w:styleId="OutlineL7">
    <w:name w:val="Outline_L7"/>
    <w:basedOn w:val="OutlineL6"/>
    <w:next w:val="BodyText"/>
    <w:rsid w:val="00970085"/>
    <w:pPr>
      <w:numPr>
        <w:ilvl w:val="6"/>
      </w:numPr>
      <w:outlineLvl w:val="6"/>
    </w:pPr>
  </w:style>
  <w:style w:type="paragraph" w:customStyle="1" w:styleId="OutlineL8">
    <w:name w:val="Outline_L8"/>
    <w:basedOn w:val="OutlineL7"/>
    <w:next w:val="BodyText"/>
    <w:rsid w:val="00970085"/>
    <w:pPr>
      <w:numPr>
        <w:ilvl w:val="7"/>
      </w:numPr>
      <w:outlineLvl w:val="7"/>
    </w:pPr>
  </w:style>
  <w:style w:type="paragraph" w:customStyle="1" w:styleId="OutlineL9">
    <w:name w:val="Outline_L9"/>
    <w:basedOn w:val="OutlineL8"/>
    <w:next w:val="BodyText"/>
    <w:rsid w:val="00970085"/>
    <w:pPr>
      <w:numPr>
        <w:ilvl w:val="8"/>
      </w:numPr>
      <w:outlineLvl w:val="8"/>
    </w:pPr>
  </w:style>
  <w:style w:type="character" w:customStyle="1" w:styleId="FootnoteTextChar">
    <w:name w:val="Footnote Text Char"/>
    <w:link w:val="FootnoteText"/>
    <w:uiPriority w:val="99"/>
    <w:rsid w:val="003C1213"/>
    <w:rPr>
      <w:rFonts w:ascii="Arial" w:hAnsi="Arial"/>
    </w:rPr>
  </w:style>
  <w:style w:type="character" w:styleId="EndnoteReference">
    <w:name w:val="endnote reference"/>
    <w:rsid w:val="00923EE8"/>
    <w:rPr>
      <w:vertAlign w:val="superscript"/>
    </w:rPr>
  </w:style>
  <w:style w:type="character" w:styleId="FollowedHyperlink">
    <w:name w:val="FollowedHyperlink"/>
    <w:rsid w:val="00654D09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502428"/>
    <w:rPr>
      <w:color w:val="808080"/>
    </w:rPr>
  </w:style>
  <w:style w:type="paragraph" w:customStyle="1" w:styleId="Default">
    <w:name w:val="Default"/>
    <w:rsid w:val="00F502F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Bullet">
    <w:name w:val="List Bullet"/>
    <w:basedOn w:val="Normal"/>
    <w:rsid w:val="006D303D"/>
    <w:pPr>
      <w:numPr>
        <w:numId w:val="4"/>
      </w:numPr>
    </w:pPr>
  </w:style>
  <w:style w:type="character" w:styleId="HTMLCite">
    <w:name w:val="HTML Cite"/>
    <w:basedOn w:val="DefaultParagraphFont"/>
    <w:uiPriority w:val="99"/>
    <w:semiHidden/>
    <w:unhideWhenUsed/>
    <w:rsid w:val="00BA18EA"/>
    <w:rPr>
      <w:i/>
      <w:iCs/>
    </w:rPr>
  </w:style>
  <w:style w:type="paragraph" w:styleId="TOC8">
    <w:name w:val="toc 8"/>
    <w:basedOn w:val="Normal"/>
    <w:next w:val="Normal"/>
    <w:autoRedefine/>
    <w:semiHidden/>
    <w:unhideWhenUsed/>
    <w:rsid w:val="00E8128A"/>
    <w:pPr>
      <w:spacing w:after="100"/>
      <w:ind w:left="1680"/>
    </w:pPr>
  </w:style>
  <w:style w:type="character" w:customStyle="1" w:styleId="ssleftalign">
    <w:name w:val="ss_leftalign"/>
    <w:basedOn w:val="DefaultParagraphFont"/>
    <w:rsid w:val="005E7B3D"/>
  </w:style>
  <w:style w:type="paragraph" w:styleId="NormalWeb">
    <w:name w:val="Normal (Web)"/>
    <w:basedOn w:val="Normal"/>
    <w:uiPriority w:val="99"/>
    <w:semiHidden/>
    <w:unhideWhenUsed/>
    <w:rsid w:val="005E7B3D"/>
    <w:pPr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/>
    </w:rPr>
  </w:style>
  <w:style w:type="paragraph" w:customStyle="1" w:styleId="p1">
    <w:name w:val="p1"/>
    <w:basedOn w:val="Normal"/>
    <w:rsid w:val="002E5110"/>
    <w:pPr>
      <w:autoSpaceDE/>
      <w:autoSpaceDN/>
      <w:adjustRightInd/>
      <w:spacing w:after="0"/>
      <w:jc w:val="left"/>
    </w:pPr>
    <w:rPr>
      <w:rFonts w:eastAsiaTheme="minorHAnsi" w:cs="Arial"/>
      <w:color w:val="232323"/>
      <w:szCs w:val="22"/>
    </w:rPr>
  </w:style>
  <w:style w:type="table" w:customStyle="1" w:styleId="TableGrid10">
    <w:name w:val="Table Grid1"/>
    <w:basedOn w:val="TableNormal"/>
    <w:next w:val="TableGrid"/>
    <w:uiPriority w:val="39"/>
    <w:rsid w:val="00B54A1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893510"/>
    <w:pPr>
      <w:widowControl w:val="0"/>
      <w:adjustRightInd/>
      <w:spacing w:after="0"/>
      <w:jc w:val="left"/>
    </w:pPr>
    <w:rPr>
      <w:rFonts w:eastAsia="Arial" w:cs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36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7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1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4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0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4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8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11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42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49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0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B3DC52D843C949B840D0C595B596C2" ma:contentTypeVersion="14" ma:contentTypeDescription="Create a new document." ma:contentTypeScope="" ma:versionID="84095c45e33fac50a3e076666350b2df">
  <xsd:schema xmlns:xsd="http://www.w3.org/2001/XMLSchema" xmlns:xs="http://www.w3.org/2001/XMLSchema" xmlns:p="http://schemas.microsoft.com/office/2006/metadata/properties" xmlns:ns2="db5742de-347f-4c42-a3d9-72d144c0fab3" xmlns:ns3="07e731c7-90ca-4d7b-9de2-f670e54a7f42" targetNamespace="http://schemas.microsoft.com/office/2006/metadata/properties" ma:root="true" ma:fieldsID="3d3fd926caacc4305119c96567d0644c" ns2:_="" ns3:_="">
    <xsd:import namespace="db5742de-347f-4c42-a3d9-72d144c0fab3"/>
    <xsd:import namespace="07e731c7-90ca-4d7b-9de2-f670e54a7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5742de-347f-4c42-a3d9-72d144c0f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6c59ac18-3d28-4807-934d-f1e166a431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731c7-90ca-4d7b-9de2-f670e54a7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5A1F21-978A-4D67-86FA-5E7C4BA5C9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CA4830-A3A4-4088-BC67-2752092514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6F7797-1532-4011-95CA-4F84B6892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5742de-347f-4c42-a3d9-72d144c0fab3"/>
    <ds:schemaRef ds:uri="07e731c7-90ca-4d7b-9de2-f670e54a7f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3</Words>
  <Characters>536</Characters>
  <Application>Microsoft Office Word</Application>
  <DocSecurity>0</DocSecurity>
  <PresentationFormat/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LG 2024 California Workplace Violence Prevention Plan (00876990-2).DOCX</vt:lpstr>
    </vt:vector>
  </TitlesOfParts>
  <Company/>
  <LinksUpToDate>false</LinksUpToDate>
  <CharactersWithSpaces>628</CharactersWithSpaces>
  <SharedDoc>false</SharedDoc>
  <HLinks>
    <vt:vector size="234" baseType="variant">
      <vt:variant>
        <vt:i4>183506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52019270</vt:lpwstr>
      </vt:variant>
      <vt:variant>
        <vt:i4>19005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52019269</vt:lpwstr>
      </vt:variant>
      <vt:variant>
        <vt:i4>19005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52019268</vt:lpwstr>
      </vt:variant>
      <vt:variant>
        <vt:i4>19005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52019267</vt:lpwstr>
      </vt:variant>
      <vt:variant>
        <vt:i4>19005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52019266</vt:lpwstr>
      </vt:variant>
      <vt:variant>
        <vt:i4>19005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52019265</vt:lpwstr>
      </vt:variant>
      <vt:variant>
        <vt:i4>190059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52019264</vt:lpwstr>
      </vt:variant>
      <vt:variant>
        <vt:i4>190059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52019263</vt:lpwstr>
      </vt:variant>
      <vt:variant>
        <vt:i4>190059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52019262</vt:lpwstr>
      </vt:variant>
      <vt:variant>
        <vt:i4>190059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2019261</vt:lpwstr>
      </vt:variant>
      <vt:variant>
        <vt:i4>190059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2019260</vt:lpwstr>
      </vt:variant>
      <vt:variant>
        <vt:i4>19661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2019259</vt:lpwstr>
      </vt:variant>
      <vt:variant>
        <vt:i4>19661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2019258</vt:lpwstr>
      </vt:variant>
      <vt:variant>
        <vt:i4>19661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2019257</vt:lpwstr>
      </vt:variant>
      <vt:variant>
        <vt:i4>19661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2019256</vt:lpwstr>
      </vt:variant>
      <vt:variant>
        <vt:i4>19661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2019255</vt:lpwstr>
      </vt:variant>
      <vt:variant>
        <vt:i4>19661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2019254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2019253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201925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2019251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2019250</vt:lpwstr>
      </vt:variant>
      <vt:variant>
        <vt:i4>20316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2019249</vt:lpwstr>
      </vt:variant>
      <vt:variant>
        <vt:i4>20316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2019248</vt:lpwstr>
      </vt:variant>
      <vt:variant>
        <vt:i4>20316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2019247</vt:lpwstr>
      </vt:variant>
      <vt:variant>
        <vt:i4>20316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2019246</vt:lpwstr>
      </vt:variant>
      <vt:variant>
        <vt:i4>20316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2019245</vt:lpwstr>
      </vt:variant>
      <vt:variant>
        <vt:i4>20316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2019244</vt:lpwstr>
      </vt:variant>
      <vt:variant>
        <vt:i4>20316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2019243</vt:lpwstr>
      </vt:variant>
      <vt:variant>
        <vt:i4>20316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2019242</vt:lpwstr>
      </vt:variant>
      <vt:variant>
        <vt:i4>20316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2019241</vt:lpwstr>
      </vt:variant>
      <vt:variant>
        <vt:i4>20316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2019240</vt:lpwstr>
      </vt:variant>
      <vt:variant>
        <vt:i4>15729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2019239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2019238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2019237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2019236</vt:lpwstr>
      </vt:variant>
      <vt:variant>
        <vt:i4>15729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2019235</vt:lpwstr>
      </vt:variant>
      <vt:variant>
        <vt:i4>15729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2019234</vt:lpwstr>
      </vt:variant>
      <vt:variant>
        <vt:i4>15729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2019233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201923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G 2024 California Workplace Violence Prevention Plan (00876990-2).DOCX</dc:title>
  <dc:subject>wdNOSTAMP</dc:subject>
  <dc:creator>hsawyer</dc:creator>
  <cp:keywords/>
  <dc:description/>
  <cp:lastModifiedBy>Tony Waterford</cp:lastModifiedBy>
  <cp:revision>4</cp:revision>
  <cp:lastPrinted>2024-05-30T17:49:00Z</cp:lastPrinted>
  <dcterms:created xsi:type="dcterms:W3CDTF">2024-05-30T17:50:00Z</dcterms:created>
  <dcterms:modified xsi:type="dcterms:W3CDTF">2024-05-31T21:37:00Z</dcterms:modified>
</cp:coreProperties>
</file>